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382143" w14:textId="0338F265" w:rsidR="00460752" w:rsidRPr="00460752" w:rsidRDefault="00460752">
      <w:pPr>
        <w:rPr>
          <w:rFonts w:ascii="Arial" w:hAnsi="Arial" w:cs="Arial"/>
          <w:b/>
        </w:rPr>
      </w:pPr>
      <w:bookmarkStart w:id="0" w:name="_GoBack"/>
      <w:bookmarkEnd w:id="0"/>
      <w:r w:rsidRPr="00460752">
        <w:rPr>
          <w:rFonts w:ascii="Arial" w:eastAsia="Times New Roman" w:hAnsi="Arial" w:cs="Arial"/>
          <w:noProof/>
          <w:lang w:val="en-SG" w:eastAsia="en-SG"/>
        </w:rPr>
        <w:drawing>
          <wp:anchor distT="0" distB="0" distL="114300" distR="114300" simplePos="0" relativeHeight="251658240" behindDoc="0" locked="0" layoutInCell="1" allowOverlap="1" wp14:anchorId="2495E515" wp14:editId="01466C75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111250" cy="899160"/>
            <wp:effectExtent l="0" t="0" r="0" b="0"/>
            <wp:wrapSquare wrapText="bothSides"/>
            <wp:docPr id="1" name="Picture 1" descr="rizzly Badger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zzly Badgers 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0752">
        <w:rPr>
          <w:rFonts w:ascii="Arial" w:hAnsi="Arial" w:cs="Arial"/>
          <w:b/>
        </w:rPr>
        <w:t>Internal Minutes</w:t>
      </w:r>
    </w:p>
    <w:p w14:paraId="399562D5" w14:textId="236A0779" w:rsidR="004145DF" w:rsidRPr="00460752" w:rsidRDefault="006A7A3B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Time:</w:t>
      </w:r>
      <w:r w:rsidR="001D75EF">
        <w:rPr>
          <w:rFonts w:ascii="Arial" w:hAnsi="Arial" w:cs="Arial"/>
        </w:rPr>
        <w:t xml:space="preserve"> </w:t>
      </w:r>
      <w:r w:rsidR="00996F28">
        <w:rPr>
          <w:rFonts w:ascii="Arial" w:hAnsi="Arial" w:cs="Arial"/>
        </w:rPr>
        <w:t>9:05</w:t>
      </w:r>
      <w:r w:rsidR="00223951">
        <w:rPr>
          <w:rFonts w:ascii="Arial" w:hAnsi="Arial" w:cs="Arial"/>
        </w:rPr>
        <w:t>a</w:t>
      </w:r>
      <w:r w:rsidR="00C92329">
        <w:rPr>
          <w:rFonts w:ascii="Arial" w:hAnsi="Arial" w:cs="Arial"/>
        </w:rPr>
        <w:t>m</w:t>
      </w:r>
      <w:r w:rsidR="001D75EF">
        <w:rPr>
          <w:rFonts w:ascii="Arial" w:hAnsi="Arial" w:cs="Arial"/>
        </w:rPr>
        <w:t xml:space="preserve"> – </w:t>
      </w:r>
      <w:r w:rsidR="00223951">
        <w:rPr>
          <w:rFonts w:ascii="Arial" w:hAnsi="Arial" w:cs="Arial"/>
        </w:rPr>
        <w:t>10:</w:t>
      </w:r>
      <w:r w:rsidR="00996F28">
        <w:rPr>
          <w:rFonts w:ascii="Arial" w:hAnsi="Arial" w:cs="Arial"/>
        </w:rPr>
        <w:t>20</w:t>
      </w:r>
      <w:r w:rsidR="00EF5588">
        <w:rPr>
          <w:rFonts w:ascii="Arial" w:hAnsi="Arial" w:cs="Arial"/>
        </w:rPr>
        <w:t>am</w:t>
      </w:r>
    </w:p>
    <w:p w14:paraId="32FD6A89" w14:textId="44B13053" w:rsidR="006A7A3B" w:rsidRPr="00460752" w:rsidRDefault="006A7A3B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Date:</w:t>
      </w:r>
      <w:r w:rsidR="0096374A">
        <w:rPr>
          <w:rFonts w:ascii="Arial" w:hAnsi="Arial" w:cs="Arial"/>
        </w:rPr>
        <w:t xml:space="preserve"> </w:t>
      </w:r>
      <w:r w:rsidR="00996F28">
        <w:rPr>
          <w:rFonts w:ascii="Arial" w:hAnsi="Arial" w:cs="Arial"/>
        </w:rPr>
        <w:t>25</w:t>
      </w:r>
      <w:r w:rsidRPr="00460752">
        <w:rPr>
          <w:rFonts w:ascii="Arial" w:hAnsi="Arial" w:cs="Arial"/>
        </w:rPr>
        <w:t xml:space="preserve"> </w:t>
      </w:r>
      <w:r w:rsidR="00C92329">
        <w:rPr>
          <w:rFonts w:ascii="Arial" w:hAnsi="Arial" w:cs="Arial"/>
        </w:rPr>
        <w:t>January</w:t>
      </w:r>
      <w:r w:rsidRPr="00460752">
        <w:rPr>
          <w:rFonts w:ascii="Arial" w:hAnsi="Arial" w:cs="Arial"/>
        </w:rPr>
        <w:t xml:space="preserve"> </w:t>
      </w:r>
      <w:r w:rsidR="00BB0520" w:rsidRPr="00460752">
        <w:rPr>
          <w:rFonts w:ascii="Arial" w:hAnsi="Arial" w:cs="Arial"/>
        </w:rPr>
        <w:t>20</w:t>
      </w:r>
      <w:r w:rsidR="00C92329">
        <w:rPr>
          <w:rFonts w:ascii="Arial" w:hAnsi="Arial" w:cs="Arial"/>
        </w:rPr>
        <w:t>17</w:t>
      </w:r>
    </w:p>
    <w:p w14:paraId="3EECC57D" w14:textId="2289F564" w:rsidR="006A7A3B" w:rsidRPr="00460752" w:rsidRDefault="006A7A3B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Location:</w:t>
      </w:r>
      <w:r w:rsidRPr="00460752">
        <w:rPr>
          <w:rFonts w:ascii="Arial" w:hAnsi="Arial" w:cs="Arial"/>
        </w:rPr>
        <w:t xml:space="preserve"> </w:t>
      </w:r>
      <w:r w:rsidR="00223951">
        <w:rPr>
          <w:rFonts w:ascii="Arial" w:hAnsi="Arial" w:cs="Arial"/>
        </w:rPr>
        <w:t>SIS Level 5</w:t>
      </w:r>
    </w:p>
    <w:p w14:paraId="1C611D56" w14:textId="77777777" w:rsidR="006A7A3B" w:rsidRPr="00460752" w:rsidRDefault="006A7A3B">
      <w:pPr>
        <w:rPr>
          <w:rFonts w:ascii="Arial" w:hAnsi="Arial" w:cs="Arial"/>
        </w:rPr>
      </w:pPr>
    </w:p>
    <w:p w14:paraId="5C0A89E6" w14:textId="77777777" w:rsidR="00F22E4C" w:rsidRDefault="00F22E4C">
      <w:pPr>
        <w:rPr>
          <w:rFonts w:ascii="Arial" w:hAnsi="Arial" w:cs="Arial"/>
          <w:b/>
        </w:rPr>
      </w:pPr>
    </w:p>
    <w:p w14:paraId="60493F25" w14:textId="2363E7DF" w:rsidR="00A036C8" w:rsidRPr="00460752" w:rsidRDefault="00460752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In-</w:t>
      </w:r>
      <w:r w:rsidR="00A036C8" w:rsidRPr="00460752">
        <w:rPr>
          <w:rFonts w:ascii="Arial" w:hAnsi="Arial" w:cs="Arial"/>
          <w:b/>
        </w:rPr>
        <w:t>Attendance:</w:t>
      </w:r>
    </w:p>
    <w:tbl>
      <w:tblPr>
        <w:tblStyle w:val="TableGrid"/>
        <w:tblW w:w="86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2"/>
        <w:gridCol w:w="4488"/>
      </w:tblGrid>
      <w:tr w:rsidR="00460752" w:rsidRPr="00460752" w14:paraId="43FA6649" w14:textId="77777777" w:rsidTr="00675529">
        <w:tc>
          <w:tcPr>
            <w:tcW w:w="4152" w:type="dxa"/>
          </w:tcPr>
          <w:p w14:paraId="52090210" w14:textId="06D6769A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Christopher Teo</w:t>
            </w:r>
          </w:p>
        </w:tc>
        <w:tc>
          <w:tcPr>
            <w:tcW w:w="4488" w:type="dxa"/>
          </w:tcPr>
          <w:p w14:paraId="3EA11048" w14:textId="3485A900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Project Manager</w:t>
            </w:r>
          </w:p>
        </w:tc>
      </w:tr>
      <w:tr w:rsidR="00460752" w:rsidRPr="00460752" w14:paraId="085062A1" w14:textId="77777777" w:rsidTr="00675529">
        <w:tc>
          <w:tcPr>
            <w:tcW w:w="4152" w:type="dxa"/>
          </w:tcPr>
          <w:p w14:paraId="7832C6F9" w14:textId="648A8429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Yu Zheng Yuan</w:t>
            </w:r>
          </w:p>
        </w:tc>
        <w:tc>
          <w:tcPr>
            <w:tcW w:w="4488" w:type="dxa"/>
          </w:tcPr>
          <w:p w14:paraId="4F083119" w14:textId="30FCFC40" w:rsidR="00460752" w:rsidRPr="00460752" w:rsidRDefault="00460752" w:rsidP="00460752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Business Analyst, Front-End Developer</w:t>
            </w:r>
          </w:p>
        </w:tc>
      </w:tr>
      <w:tr w:rsidR="00460752" w:rsidRPr="00460752" w14:paraId="4FC5D04A" w14:textId="77777777" w:rsidTr="00675529">
        <w:tc>
          <w:tcPr>
            <w:tcW w:w="4152" w:type="dxa"/>
          </w:tcPr>
          <w:p w14:paraId="0EE4661A" w14:textId="06064F71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loysius Lam</w:t>
            </w:r>
          </w:p>
        </w:tc>
        <w:tc>
          <w:tcPr>
            <w:tcW w:w="4488" w:type="dxa"/>
          </w:tcPr>
          <w:p w14:paraId="6B2D9BFB" w14:textId="0408E6CA" w:rsidR="00460752" w:rsidRPr="00460752" w:rsidRDefault="00460752" w:rsidP="00460752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 xml:space="preserve">Back-End Developer </w:t>
            </w:r>
          </w:p>
        </w:tc>
      </w:tr>
      <w:tr w:rsidR="00460752" w:rsidRPr="00460752" w14:paraId="2A87B5A6" w14:textId="77777777" w:rsidTr="00675529">
        <w:tc>
          <w:tcPr>
            <w:tcW w:w="4152" w:type="dxa"/>
          </w:tcPr>
          <w:p w14:paraId="72D47422" w14:textId="11A979E5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bdul Shahid Bin Rahmat</w:t>
            </w:r>
          </w:p>
        </w:tc>
        <w:tc>
          <w:tcPr>
            <w:tcW w:w="4488" w:type="dxa"/>
          </w:tcPr>
          <w:p w14:paraId="5B78209B" w14:textId="68566BA7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Front-End Developer</w:t>
            </w:r>
          </w:p>
        </w:tc>
      </w:tr>
      <w:tr w:rsidR="00460752" w:rsidRPr="00460752" w14:paraId="34D9B466" w14:textId="77777777" w:rsidTr="00675529">
        <w:tc>
          <w:tcPr>
            <w:tcW w:w="4152" w:type="dxa"/>
          </w:tcPr>
          <w:p w14:paraId="335064E4" w14:textId="4EDF348B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Friedemann Ang</w:t>
            </w:r>
          </w:p>
        </w:tc>
        <w:tc>
          <w:tcPr>
            <w:tcW w:w="4488" w:type="dxa"/>
          </w:tcPr>
          <w:p w14:paraId="2E3B5286" w14:textId="7B45766E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Back-End Developer</w:t>
            </w:r>
          </w:p>
        </w:tc>
      </w:tr>
      <w:tr w:rsidR="00460752" w:rsidRPr="00460752" w14:paraId="12CF830C" w14:textId="77777777" w:rsidTr="00675529">
        <w:tc>
          <w:tcPr>
            <w:tcW w:w="4152" w:type="dxa"/>
          </w:tcPr>
          <w:p w14:paraId="1EEA7F1A" w14:textId="66AE6CBE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Jason Wu</w:t>
            </w:r>
          </w:p>
        </w:tc>
        <w:tc>
          <w:tcPr>
            <w:tcW w:w="4488" w:type="dxa"/>
          </w:tcPr>
          <w:p w14:paraId="251ADE51" w14:textId="7F06F6B9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Back-End Developer</w:t>
            </w:r>
            <w:r w:rsidR="001C4EA4">
              <w:rPr>
                <w:rFonts w:ascii="Arial" w:hAnsi="Arial" w:cs="Arial"/>
              </w:rPr>
              <w:t>, Database Manager</w:t>
            </w:r>
          </w:p>
        </w:tc>
      </w:tr>
    </w:tbl>
    <w:p w14:paraId="16C320C1" w14:textId="22A5D4BE" w:rsidR="00BB0520" w:rsidRPr="00460752" w:rsidRDefault="00BB0520" w:rsidP="00460752">
      <w:pPr>
        <w:pStyle w:val="NormalWeb"/>
        <w:spacing w:before="0" w:beforeAutospacing="0" w:after="0" w:afterAutospacing="0"/>
        <w:rPr>
          <w:rFonts w:ascii="Arial" w:hAnsi="Arial" w:cs="Arial"/>
          <w:lang w:val="en-US"/>
        </w:rPr>
      </w:pPr>
    </w:p>
    <w:p w14:paraId="54AF2650" w14:textId="77777777" w:rsidR="006A7A3B" w:rsidRPr="00C92329" w:rsidRDefault="00012CA8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Objective</w:t>
      </w:r>
      <w:r w:rsidRPr="00C92329">
        <w:rPr>
          <w:rFonts w:ascii="Arial" w:hAnsi="Arial" w:cs="Arial"/>
          <w:b/>
        </w:rPr>
        <w:t>:</w:t>
      </w:r>
    </w:p>
    <w:p w14:paraId="1CF957C8" w14:textId="498F0AA8" w:rsidR="001B0049" w:rsidRPr="00C92329" w:rsidRDefault="00223951" w:rsidP="001B004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pdate on what have been done so far</w:t>
      </w:r>
    </w:p>
    <w:p w14:paraId="261D81B7" w14:textId="24A95260" w:rsidR="00D63E27" w:rsidRDefault="00D63E27" w:rsidP="001B004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92329">
        <w:rPr>
          <w:rFonts w:ascii="Arial" w:hAnsi="Arial" w:cs="Arial"/>
        </w:rPr>
        <w:t>Any other business</w:t>
      </w:r>
    </w:p>
    <w:p w14:paraId="76A667B7" w14:textId="77777777" w:rsidR="00675529" w:rsidRDefault="00675529" w:rsidP="00675529">
      <w:pPr>
        <w:rPr>
          <w:rFonts w:ascii="Arial" w:hAnsi="Arial" w:cs="Arial"/>
        </w:rPr>
      </w:pPr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623"/>
        <w:gridCol w:w="4175"/>
        <w:gridCol w:w="1589"/>
        <w:gridCol w:w="1097"/>
        <w:gridCol w:w="1151"/>
      </w:tblGrid>
      <w:tr w:rsidR="00675529" w14:paraId="70FF08FA" w14:textId="77777777" w:rsidTr="0094280D">
        <w:tc>
          <w:tcPr>
            <w:tcW w:w="625" w:type="dxa"/>
          </w:tcPr>
          <w:p w14:paraId="058B160D" w14:textId="79B5B680" w:rsidR="00675529" w:rsidRPr="00675529" w:rsidRDefault="00675529" w:rsidP="00B83005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  <w:r w:rsidRPr="00675529">
              <w:rPr>
                <w:rFonts w:ascii="Arial" w:hAnsi="Arial" w:cs="Arial"/>
                <w:b/>
              </w:rPr>
              <w:t>S/N</w:t>
            </w:r>
          </w:p>
        </w:tc>
        <w:tc>
          <w:tcPr>
            <w:tcW w:w="4590" w:type="dxa"/>
          </w:tcPr>
          <w:p w14:paraId="43D9913E" w14:textId="4B275193" w:rsidR="00675529" w:rsidRPr="00675529" w:rsidRDefault="00675529" w:rsidP="00B83005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  <w:r w:rsidRPr="00675529">
              <w:rPr>
                <w:rFonts w:ascii="Arial" w:hAnsi="Arial" w:cs="Arial"/>
                <w:b/>
              </w:rPr>
              <w:t>Item</w:t>
            </w:r>
          </w:p>
        </w:tc>
        <w:tc>
          <w:tcPr>
            <w:tcW w:w="1620" w:type="dxa"/>
          </w:tcPr>
          <w:p w14:paraId="0CA5CAEC" w14:textId="009AB84D" w:rsidR="00675529" w:rsidRPr="00675529" w:rsidRDefault="00675529" w:rsidP="00B83005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  <w:r w:rsidRPr="00675529">
              <w:rPr>
                <w:rFonts w:ascii="Arial" w:hAnsi="Arial" w:cs="Arial"/>
                <w:b/>
              </w:rPr>
              <w:t>Assignee</w:t>
            </w:r>
          </w:p>
        </w:tc>
        <w:tc>
          <w:tcPr>
            <w:tcW w:w="990" w:type="dxa"/>
          </w:tcPr>
          <w:p w14:paraId="4F667994" w14:textId="4A9D08A3" w:rsidR="00675529" w:rsidRPr="00675529" w:rsidRDefault="00675529" w:rsidP="00B83005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  <w:r w:rsidRPr="00675529">
              <w:rPr>
                <w:rFonts w:ascii="Arial" w:hAnsi="Arial" w:cs="Arial"/>
                <w:b/>
              </w:rPr>
              <w:t>Status</w:t>
            </w:r>
          </w:p>
        </w:tc>
        <w:tc>
          <w:tcPr>
            <w:tcW w:w="810" w:type="dxa"/>
          </w:tcPr>
          <w:p w14:paraId="2953054C" w14:textId="05612492" w:rsidR="00675529" w:rsidRPr="00675529" w:rsidRDefault="00675529" w:rsidP="00B83005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  <w:r w:rsidRPr="00675529">
              <w:rPr>
                <w:rFonts w:ascii="Arial" w:hAnsi="Arial" w:cs="Arial"/>
                <w:b/>
              </w:rPr>
              <w:t>Due Date</w:t>
            </w:r>
          </w:p>
        </w:tc>
      </w:tr>
      <w:tr w:rsidR="00675529" w14:paraId="2C7E152E" w14:textId="77777777" w:rsidTr="0094280D">
        <w:tc>
          <w:tcPr>
            <w:tcW w:w="625" w:type="dxa"/>
            <w:shd w:val="clear" w:color="auto" w:fill="D9D9D9" w:themeFill="background1" w:themeFillShade="D9"/>
          </w:tcPr>
          <w:p w14:paraId="20DF2A29" w14:textId="77777777" w:rsidR="003141EE" w:rsidRDefault="00B83D57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  <w:r w:rsidRPr="003141EE">
              <w:rPr>
                <w:rFonts w:ascii="Arial" w:hAnsi="Arial" w:cs="Arial"/>
                <w:b/>
              </w:rPr>
              <w:t>1</w:t>
            </w:r>
          </w:p>
          <w:p w14:paraId="26234A54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2E74BFD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E5AE9B8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0C53C9E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9B34E25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EC9A5A1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8E3D033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6B73602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D9F9968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ECD0AD7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B25AEB4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FABE5A4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0958B89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416E122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CC7B170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3EEF898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1C3B012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B4655A5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45049C5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72AF890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68E78AA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2B7EF1F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A8C193E" w14:textId="12FB7A3C" w:rsidR="00842114" w:rsidRDefault="00842114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ECBFED2" w14:textId="77777777" w:rsidR="00842114" w:rsidRDefault="00842114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1E11C69" w14:textId="77777777" w:rsidR="00842114" w:rsidRDefault="00842114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55D382D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440EDDC" w14:textId="77777777" w:rsidR="003141EE" w:rsidRDefault="003141EE" w:rsidP="00112D52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509A667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  <w:p w14:paraId="2007CDB1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66ACD4D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A52E02F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86F436A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F7A1943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A2824CA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1182031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597C43B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A4FC967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1EE3036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9BC5F82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AA8DA8B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AD4B195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CAD659E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32012A0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0774EC1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C1518A8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05FB702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2FC7043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96B9E71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0AA48AA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FB28602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ECBFC46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29A0BE1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AC699B9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003FFBC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476AB9C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7A2511F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90ED6BF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95137F9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BDD3C74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164DE53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5B1C1C2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F6324BD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9854AC4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9920E75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3415C66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D8269E1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F24B8C1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ED079AF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ED929E7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C29825E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F7B4F4E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89E2042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5482AF1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CA42469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015A736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9BC9F01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42CC1C7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412D606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1A958C9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8BFB7C3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DF99C24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BE7F062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BFDE19B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5C4B07B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5B328DE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5337961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2C468EF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3FA8BD7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DD389FA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761119E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1ED8D0E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148FD79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830C4F4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200A5BF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DE379D0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AC4E9D9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CE562F8" w14:textId="063BEE5F" w:rsidR="00842114" w:rsidRDefault="00842114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AB0A879" w14:textId="77777777" w:rsidR="00842114" w:rsidRDefault="00842114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4A9E0B6" w14:textId="77777777" w:rsidR="00842114" w:rsidRDefault="00842114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AE2DF52" w14:textId="77777777" w:rsidR="00842114" w:rsidRDefault="00842114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30550A2" w14:textId="77777777" w:rsidR="00842114" w:rsidRDefault="00842114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7E49B74" w14:textId="77777777" w:rsidR="00842114" w:rsidRDefault="00842114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7196D1D" w14:textId="77777777" w:rsidR="00842114" w:rsidRDefault="00842114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F4BCFAC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A6AC8E8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DAA5ACD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655A809" w14:textId="77777777" w:rsidR="003141EE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DB89A01" w14:textId="77777777" w:rsidR="0094280D" w:rsidRDefault="003141EE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3</w:t>
            </w:r>
          </w:p>
          <w:p w14:paraId="4610FCF1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4C47621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FF49BE4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60D53BD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85278A9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EEBE71B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B0DA618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5A98B70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456FB4F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7F40BAC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87096A1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24F93D4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1E6F0E1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3B39871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BEC036F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84CB81B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23FA42D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E8A06F2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0395F63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40D1AFB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5D0C3A3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4EDFD63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91E8925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380238A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5E02978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3A3AD3E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93A1CC1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56E146B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B1233D3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45AEF4F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F9B7261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97FD46C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804FD43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274DEDC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89690DC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3403A2F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2051D5B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943DE57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BB55E83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7F7AD31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3BC1654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1B17313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F988295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8D67082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5A71806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6516E20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CFABA8F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9D3E03C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45CAD45" w14:textId="1F56AD9D" w:rsidR="00842114" w:rsidRDefault="00842114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D638E4A" w14:textId="77777777" w:rsidR="00842114" w:rsidRDefault="00842114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04E20EE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0524114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6E973E0E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B349C38" w14:textId="77777777" w:rsidR="0094280D" w:rsidRDefault="0094280D" w:rsidP="003141EE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A3ABABE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  <w:p w14:paraId="409A9432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5341E2E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B768049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C24457D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68AA580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FFBF837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06E3237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E8958D2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6215F69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95600EE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36E96BD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4996FD5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4D64076F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17E0AFD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B784156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F6F4746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B0E29C3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964F5CE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1136C31E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CE82339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09C2CED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2747D9B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A036060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29B207B2" w14:textId="77777777" w:rsidR="0094280D" w:rsidRDefault="0094280D" w:rsidP="0094280D">
            <w:pPr>
              <w:spacing w:line="288" w:lineRule="auto"/>
              <w:rPr>
                <w:rFonts w:ascii="Arial" w:hAnsi="Arial" w:cs="Arial"/>
                <w:b/>
              </w:rPr>
            </w:pPr>
          </w:p>
          <w:p w14:paraId="2DDE0F7B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3B04B707" w14:textId="77777777" w:rsidR="0094280D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0A03DD9D" w14:textId="23EE50FF" w:rsidR="00B7400C" w:rsidRDefault="00B7400C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74E58363" w14:textId="77777777" w:rsidR="00B7400C" w:rsidRDefault="00B7400C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</w:p>
          <w:p w14:paraId="51904BD0" w14:textId="6CB1D6F4" w:rsidR="00675529" w:rsidRPr="003141EE" w:rsidRDefault="0094280D" w:rsidP="0094280D">
            <w:pPr>
              <w:spacing w:line="288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5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49BA6B4A" w14:textId="3987FD41" w:rsidR="00337795" w:rsidRPr="004D50D9" w:rsidRDefault="00337795" w:rsidP="00A157BF">
            <w:pPr>
              <w:spacing w:line="288" w:lineRule="auto"/>
              <w:rPr>
                <w:rFonts w:ascii="Arial" w:hAnsi="Arial" w:cs="Arial"/>
                <w:b/>
              </w:rPr>
            </w:pPr>
            <w:r w:rsidRPr="004D50D9">
              <w:rPr>
                <w:rFonts w:ascii="Arial" w:hAnsi="Arial" w:cs="Arial"/>
                <w:b/>
              </w:rPr>
              <w:lastRenderedPageBreak/>
              <w:t>Deployment</w:t>
            </w:r>
            <w:r w:rsidR="00F22E4C">
              <w:rPr>
                <w:rFonts w:ascii="Arial" w:hAnsi="Arial" w:cs="Arial"/>
                <w:b/>
              </w:rPr>
              <w:t xml:space="preserve"> on </w:t>
            </w:r>
            <w:r w:rsidR="006E7D92">
              <w:rPr>
                <w:rFonts w:ascii="Arial" w:hAnsi="Arial" w:cs="Arial"/>
                <w:b/>
              </w:rPr>
              <w:t>AMK-THK server</w:t>
            </w:r>
          </w:p>
          <w:p w14:paraId="5776594B" w14:textId="77777777" w:rsidR="00337795" w:rsidRDefault="00337795" w:rsidP="00A157BF">
            <w:pPr>
              <w:spacing w:line="288" w:lineRule="auto"/>
              <w:rPr>
                <w:rFonts w:ascii="Arial" w:hAnsi="Arial" w:cs="Arial"/>
              </w:rPr>
            </w:pPr>
          </w:p>
          <w:p w14:paraId="22D1AA4D" w14:textId="13BD8CF8" w:rsidR="00337795" w:rsidRDefault="004D50D9" w:rsidP="00A157BF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we are unable to host our application on the server of AMK-THK. </w:t>
            </w:r>
            <w:r w:rsidR="00337795">
              <w:rPr>
                <w:rFonts w:ascii="Arial" w:hAnsi="Arial" w:cs="Arial"/>
              </w:rPr>
              <w:t>The alternate plan is to host</w:t>
            </w:r>
            <w:r>
              <w:rPr>
                <w:rFonts w:ascii="Arial" w:hAnsi="Arial" w:cs="Arial"/>
              </w:rPr>
              <w:t xml:space="preserve"> our application</w:t>
            </w:r>
            <w:r w:rsidR="00337795">
              <w:rPr>
                <w:rFonts w:ascii="Arial" w:hAnsi="Arial" w:cs="Arial"/>
              </w:rPr>
              <w:t xml:space="preserve"> on </w:t>
            </w:r>
            <w:r>
              <w:rPr>
                <w:rFonts w:ascii="Arial" w:hAnsi="Arial" w:cs="Arial"/>
              </w:rPr>
              <w:t xml:space="preserve">the </w:t>
            </w:r>
            <w:r w:rsidR="00337795">
              <w:rPr>
                <w:rFonts w:ascii="Arial" w:hAnsi="Arial" w:cs="Arial"/>
              </w:rPr>
              <w:t>laptop</w:t>
            </w:r>
            <w:r>
              <w:rPr>
                <w:rFonts w:ascii="Arial" w:hAnsi="Arial" w:cs="Arial"/>
              </w:rPr>
              <w:t xml:space="preserve"> of AMK-THK</w:t>
            </w:r>
            <w:r w:rsidR="00337795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 xml:space="preserve">Our supervisor does not recommend it because the output might be different from the server and laptop. </w:t>
            </w:r>
          </w:p>
          <w:p w14:paraId="4EC849F5" w14:textId="77777777" w:rsidR="00337795" w:rsidRDefault="00337795" w:rsidP="00A157BF">
            <w:pPr>
              <w:spacing w:line="288" w:lineRule="auto"/>
              <w:rPr>
                <w:rFonts w:ascii="Arial" w:hAnsi="Arial" w:cs="Arial"/>
              </w:rPr>
            </w:pPr>
          </w:p>
          <w:p w14:paraId="7AEEFBDA" w14:textId="4467910F" w:rsidR="006E7D92" w:rsidRDefault="006E7D92" w:rsidP="00A157BF">
            <w:pPr>
              <w:spacing w:line="288" w:lineRule="auto"/>
              <w:rPr>
                <w:rFonts w:ascii="Arial" w:hAnsi="Arial" w:cs="Arial"/>
              </w:rPr>
            </w:pPr>
            <w:r w:rsidRPr="006E7D92">
              <w:rPr>
                <w:rFonts w:ascii="Arial" w:hAnsi="Arial" w:cs="Arial"/>
                <w:b/>
              </w:rPr>
              <w:t xml:space="preserve">To do: </w:t>
            </w:r>
            <w:r>
              <w:rPr>
                <w:rFonts w:ascii="Arial" w:hAnsi="Arial" w:cs="Arial"/>
              </w:rPr>
              <w:t xml:space="preserve">There is a need to gain server space on AMK-THK by the end of this month. Have to be clear on the </w:t>
            </w:r>
            <w:r w:rsidR="00A034BA">
              <w:rPr>
                <w:rFonts w:ascii="Arial" w:hAnsi="Arial" w:cs="Arial"/>
              </w:rPr>
              <w:t>requirements:</w:t>
            </w:r>
          </w:p>
          <w:p w14:paraId="33327EBC" w14:textId="5A4441F1" w:rsidR="00337795" w:rsidRDefault="006E7D92" w:rsidP="00337795">
            <w:pPr>
              <w:pStyle w:val="ListParagraph"/>
              <w:numPr>
                <w:ilvl w:val="0"/>
                <w:numId w:val="22"/>
              </w:num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t will be a </w:t>
            </w:r>
            <w:r w:rsidR="00337795">
              <w:rPr>
                <w:rFonts w:ascii="Arial" w:hAnsi="Arial" w:cs="Arial"/>
              </w:rPr>
              <w:t>VM virtual mach</w:t>
            </w:r>
            <w:r>
              <w:rPr>
                <w:rFonts w:ascii="Arial" w:hAnsi="Arial" w:cs="Arial"/>
              </w:rPr>
              <w:t>ine with administrative rights and not a</w:t>
            </w:r>
            <w:r w:rsidR="00337795">
              <w:rPr>
                <w:rFonts w:ascii="Arial" w:hAnsi="Arial" w:cs="Arial"/>
              </w:rPr>
              <w:t xml:space="preserve"> server partition</w:t>
            </w:r>
          </w:p>
          <w:p w14:paraId="09439204" w14:textId="4E5FB707" w:rsidR="00337795" w:rsidRDefault="006E7D92" w:rsidP="00337795">
            <w:pPr>
              <w:pStyle w:val="ListParagraph"/>
              <w:numPr>
                <w:ilvl w:val="0"/>
                <w:numId w:val="22"/>
              </w:num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will be d</w:t>
            </w:r>
            <w:r w:rsidR="00337795">
              <w:rPr>
                <w:rFonts w:ascii="Arial" w:hAnsi="Arial" w:cs="Arial"/>
              </w:rPr>
              <w:t>edi</w:t>
            </w:r>
            <w:r>
              <w:rPr>
                <w:rFonts w:ascii="Arial" w:hAnsi="Arial" w:cs="Arial"/>
              </w:rPr>
              <w:t>cated to us</w:t>
            </w:r>
          </w:p>
          <w:p w14:paraId="7F8AC58A" w14:textId="68728D65" w:rsidR="00337795" w:rsidRDefault="006E7D92" w:rsidP="00337795">
            <w:pPr>
              <w:pStyle w:val="ListParagraph"/>
              <w:numPr>
                <w:ilvl w:val="0"/>
                <w:numId w:val="22"/>
              </w:num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can only</w:t>
            </w:r>
            <w:r w:rsidR="00337795">
              <w:rPr>
                <w:rFonts w:ascii="Arial" w:hAnsi="Arial" w:cs="Arial"/>
              </w:rPr>
              <w:t xml:space="preserve"> can query the patient DB</w:t>
            </w:r>
          </w:p>
          <w:p w14:paraId="06B10BF3" w14:textId="2C20C96E" w:rsidR="00337795" w:rsidRDefault="006E7D92" w:rsidP="00337795">
            <w:pPr>
              <w:pStyle w:val="ListParagraph"/>
              <w:numPr>
                <w:ilvl w:val="0"/>
                <w:numId w:val="22"/>
              </w:num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will be the same domain as the</w:t>
            </w:r>
            <w:r w:rsidR="00337795">
              <w:rPr>
                <w:rFonts w:ascii="Arial" w:hAnsi="Arial" w:cs="Arial"/>
              </w:rPr>
              <w:t xml:space="preserve"> DB server</w:t>
            </w:r>
          </w:p>
          <w:p w14:paraId="718F885C" w14:textId="6470EC1E" w:rsidR="00337795" w:rsidRDefault="006E7D92" w:rsidP="00337795">
            <w:pPr>
              <w:pStyle w:val="ListParagraph"/>
              <w:numPr>
                <w:ilvl w:val="0"/>
                <w:numId w:val="22"/>
              </w:num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It will be a direct connection and can </w:t>
            </w:r>
            <w:r w:rsidR="007224B1">
              <w:rPr>
                <w:rFonts w:ascii="Arial" w:hAnsi="Arial" w:cs="Arial"/>
              </w:rPr>
              <w:t>queried</w:t>
            </w:r>
            <w:r w:rsidR="00337795">
              <w:rPr>
                <w:rFonts w:ascii="Arial" w:hAnsi="Arial" w:cs="Arial"/>
              </w:rPr>
              <w:t xml:space="preserve"> with</w:t>
            </w:r>
            <w:r>
              <w:rPr>
                <w:rFonts w:ascii="Arial" w:hAnsi="Arial" w:cs="Arial"/>
              </w:rPr>
              <w:t>out a</w:t>
            </w:r>
            <w:r w:rsidR="00337795">
              <w:rPr>
                <w:rFonts w:ascii="Arial" w:hAnsi="Arial" w:cs="Arial"/>
              </w:rPr>
              <w:t xml:space="preserve"> VPN</w:t>
            </w:r>
          </w:p>
          <w:p w14:paraId="12D185F5" w14:textId="77777777" w:rsidR="00337795" w:rsidRDefault="00337795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0899322B" w14:textId="5A4B7DDB" w:rsidR="006E7D92" w:rsidRDefault="003141EE" w:rsidP="00337795">
            <w:pPr>
              <w:spacing w:line="288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pdates on</w:t>
            </w:r>
            <w:r w:rsidR="003F5047">
              <w:rPr>
                <w:rFonts w:ascii="Arial" w:hAnsi="Arial" w:cs="Arial"/>
                <w:b/>
              </w:rPr>
              <w:t xml:space="preserve"> Schedule and UT</w:t>
            </w:r>
            <w:r w:rsidR="006E7D92" w:rsidRPr="006E7D92">
              <w:rPr>
                <w:rFonts w:ascii="Arial" w:hAnsi="Arial" w:cs="Arial"/>
                <w:b/>
              </w:rPr>
              <w:t xml:space="preserve"> </w:t>
            </w:r>
          </w:p>
          <w:p w14:paraId="3ADAE413" w14:textId="77777777" w:rsidR="006E7D92" w:rsidRPr="006E7D92" w:rsidRDefault="006E7D92" w:rsidP="00337795">
            <w:pPr>
              <w:spacing w:line="288" w:lineRule="auto"/>
              <w:rPr>
                <w:rFonts w:ascii="Arial" w:hAnsi="Arial" w:cs="Arial"/>
                <w:b/>
              </w:rPr>
            </w:pPr>
          </w:p>
          <w:p w14:paraId="5E66722B" w14:textId="704AA4CF" w:rsidR="00337795" w:rsidRDefault="006E7D92" w:rsidP="0033779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will be tested on </w:t>
            </w:r>
            <w:r w:rsidR="00337795">
              <w:rPr>
                <w:rFonts w:ascii="Arial" w:hAnsi="Arial" w:cs="Arial"/>
              </w:rPr>
              <w:t xml:space="preserve">17 Feb </w:t>
            </w:r>
            <w:r>
              <w:rPr>
                <w:rFonts w:ascii="Arial" w:hAnsi="Arial" w:cs="Arial"/>
              </w:rPr>
              <w:t>17 (Fri) for a</w:t>
            </w:r>
            <w:r w:rsidR="00337795">
              <w:rPr>
                <w:rFonts w:ascii="Arial" w:hAnsi="Arial" w:cs="Arial"/>
              </w:rPr>
              <w:t xml:space="preserve"> </w:t>
            </w:r>
            <w:r w:rsidR="007224B1">
              <w:rPr>
                <w:rFonts w:ascii="Arial" w:hAnsi="Arial" w:cs="Arial"/>
              </w:rPr>
              <w:t>Pandemic</w:t>
            </w:r>
            <w:r w:rsidR="00337795">
              <w:rPr>
                <w:rFonts w:ascii="Arial" w:hAnsi="Arial" w:cs="Arial"/>
              </w:rPr>
              <w:t xml:space="preserve"> Drill</w:t>
            </w:r>
            <w:r>
              <w:rPr>
                <w:rFonts w:ascii="Arial" w:hAnsi="Arial" w:cs="Arial"/>
              </w:rPr>
              <w:t xml:space="preserve">. Then, the following week on </w:t>
            </w:r>
            <w:r w:rsidR="00337795">
              <w:rPr>
                <w:rFonts w:ascii="Arial" w:hAnsi="Arial" w:cs="Arial"/>
              </w:rPr>
              <w:t xml:space="preserve">24 Feb </w:t>
            </w:r>
            <w:r>
              <w:rPr>
                <w:rFonts w:ascii="Arial" w:hAnsi="Arial" w:cs="Arial"/>
              </w:rPr>
              <w:t>17 (Fri) will be for a presentation.</w:t>
            </w:r>
          </w:p>
          <w:p w14:paraId="3B1F275D" w14:textId="78C99E60" w:rsidR="00337795" w:rsidRDefault="00337795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4E4E749D" w14:textId="311610EF" w:rsidR="00337795" w:rsidRDefault="006E7D92" w:rsidP="0033779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efore the start of the test </w:t>
            </w:r>
            <w:r w:rsidR="003F5047">
              <w:rPr>
                <w:rFonts w:ascii="Arial" w:hAnsi="Arial" w:cs="Arial"/>
              </w:rPr>
              <w:t xml:space="preserve">there </w:t>
            </w:r>
            <w:r>
              <w:rPr>
                <w:rFonts w:ascii="Arial" w:hAnsi="Arial" w:cs="Arial"/>
              </w:rPr>
              <w:t>n</w:t>
            </w:r>
            <w:r w:rsidR="00337795">
              <w:rPr>
                <w:rFonts w:ascii="Arial" w:hAnsi="Arial" w:cs="Arial"/>
              </w:rPr>
              <w:t>eed</w:t>
            </w:r>
            <w:r>
              <w:rPr>
                <w:rFonts w:ascii="Arial" w:hAnsi="Arial" w:cs="Arial"/>
              </w:rPr>
              <w:t>s to have a short brief before conducting the test.</w:t>
            </w:r>
            <w:r w:rsidR="00337795">
              <w:rPr>
                <w:rFonts w:ascii="Arial" w:hAnsi="Arial" w:cs="Arial"/>
              </w:rPr>
              <w:t xml:space="preserve"> </w:t>
            </w:r>
          </w:p>
          <w:p w14:paraId="4DFF5C21" w14:textId="664EF13C" w:rsidR="006E7D92" w:rsidRDefault="006E7D92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0A43CE53" w14:textId="5010544D" w:rsidR="006E7D92" w:rsidRPr="006E7D92" w:rsidRDefault="006E7D92" w:rsidP="00337795">
            <w:pPr>
              <w:spacing w:line="288" w:lineRule="auto"/>
              <w:rPr>
                <w:rFonts w:ascii="Arial" w:hAnsi="Arial" w:cs="Arial"/>
                <w:u w:val="single"/>
              </w:rPr>
            </w:pPr>
            <w:r w:rsidRPr="006E7D92">
              <w:rPr>
                <w:rFonts w:ascii="Arial" w:hAnsi="Arial" w:cs="Arial"/>
                <w:u w:val="single"/>
              </w:rPr>
              <w:t xml:space="preserve">Self / Assisted Registration Page </w:t>
            </w:r>
          </w:p>
          <w:p w14:paraId="687D6D16" w14:textId="77777777" w:rsidR="006E7D92" w:rsidRDefault="006E7D92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13964D4E" w14:textId="636060E3" w:rsidR="00337795" w:rsidRDefault="00A034BA" w:rsidP="00337795">
            <w:pPr>
              <w:spacing w:line="288" w:lineRule="auto"/>
              <w:rPr>
                <w:rFonts w:ascii="Arial" w:hAnsi="Arial" w:cs="Arial"/>
              </w:rPr>
            </w:pPr>
            <w:r w:rsidRPr="00A034BA">
              <w:rPr>
                <w:rFonts w:ascii="Arial" w:hAnsi="Arial" w:cs="Arial"/>
                <w:b/>
              </w:rPr>
              <w:t>To do:</w:t>
            </w:r>
            <w:r>
              <w:rPr>
                <w:rFonts w:ascii="Arial" w:hAnsi="Arial" w:cs="Arial"/>
              </w:rPr>
              <w:t xml:space="preserve"> </w:t>
            </w:r>
            <w:r w:rsidR="006E7D92">
              <w:rPr>
                <w:rFonts w:ascii="Arial" w:hAnsi="Arial" w:cs="Arial"/>
              </w:rPr>
              <w:t>Minimum required to have at least</w:t>
            </w:r>
            <w:r w:rsidR="00337795">
              <w:rPr>
                <w:rFonts w:ascii="Arial" w:hAnsi="Arial" w:cs="Arial"/>
              </w:rPr>
              <w:t xml:space="preserve"> 6 characters, when searching for a patient. </w:t>
            </w:r>
            <w:r>
              <w:rPr>
                <w:rFonts w:ascii="Arial" w:hAnsi="Arial" w:cs="Arial"/>
              </w:rPr>
              <w:t>Also, the self registration will be l</w:t>
            </w:r>
            <w:r w:rsidR="00337795">
              <w:rPr>
                <w:rFonts w:ascii="Arial" w:hAnsi="Arial" w:cs="Arial"/>
              </w:rPr>
              <w:t>imi</w:t>
            </w:r>
            <w:r>
              <w:rPr>
                <w:rFonts w:ascii="Arial" w:hAnsi="Arial" w:cs="Arial"/>
              </w:rPr>
              <w:t>ted</w:t>
            </w:r>
            <w:r w:rsidR="00337795">
              <w:rPr>
                <w:rFonts w:ascii="Arial" w:hAnsi="Arial" w:cs="Arial"/>
              </w:rPr>
              <w:t xml:space="preserve"> to same day registration </w:t>
            </w:r>
            <w:r>
              <w:rPr>
                <w:rFonts w:ascii="Arial" w:hAnsi="Arial" w:cs="Arial"/>
              </w:rPr>
              <w:t>and</w:t>
            </w:r>
            <w:r w:rsidR="00337795">
              <w:rPr>
                <w:rFonts w:ascii="Arial" w:hAnsi="Arial" w:cs="Arial"/>
              </w:rPr>
              <w:t xml:space="preserve"> no future date</w:t>
            </w:r>
            <w:r>
              <w:rPr>
                <w:rFonts w:ascii="Arial" w:hAnsi="Arial" w:cs="Arial"/>
              </w:rPr>
              <w:t xml:space="preserve"> will be allowed</w:t>
            </w:r>
            <w:r w:rsidR="00337795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 xml:space="preserve">The reason is to ensure that the </w:t>
            </w:r>
            <w:r w:rsidR="007224B1">
              <w:rPr>
                <w:rFonts w:ascii="Arial" w:hAnsi="Arial" w:cs="Arial"/>
              </w:rPr>
              <w:t>declaration</w:t>
            </w:r>
            <w:r w:rsidR="00337795">
              <w:rPr>
                <w:rFonts w:ascii="Arial" w:hAnsi="Arial" w:cs="Arial"/>
              </w:rPr>
              <w:t xml:space="preserve"> would accurate. </w:t>
            </w:r>
            <w:r>
              <w:rPr>
                <w:rFonts w:ascii="Arial" w:hAnsi="Arial" w:cs="Arial"/>
              </w:rPr>
              <w:t xml:space="preserve">Our supervisor recommends to include a fixed date without the date picker and only allow the visit time to be changed. </w:t>
            </w:r>
          </w:p>
          <w:p w14:paraId="5B8175A6" w14:textId="77777777" w:rsidR="00337795" w:rsidRDefault="00337795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4A237832" w14:textId="6044A3F8" w:rsidR="00337795" w:rsidRDefault="00A034BA" w:rsidP="0033779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reduce time required to enter the registration form</w:t>
            </w:r>
            <w:r w:rsidR="00337795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Some non-compsulory fields like email have been removed. </w:t>
            </w:r>
          </w:p>
          <w:p w14:paraId="66818A8C" w14:textId="77777777" w:rsidR="00337795" w:rsidRDefault="00337795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74BE36F5" w14:textId="3C36A977" w:rsidR="00890241" w:rsidRDefault="00A034BA" w:rsidP="00337795">
            <w:pPr>
              <w:spacing w:line="288" w:lineRule="auto"/>
              <w:rPr>
                <w:rFonts w:ascii="Arial" w:hAnsi="Arial" w:cs="Arial"/>
              </w:rPr>
            </w:pPr>
            <w:r w:rsidRPr="00A034BA">
              <w:rPr>
                <w:rFonts w:ascii="Arial" w:hAnsi="Arial" w:cs="Arial"/>
                <w:b/>
              </w:rPr>
              <w:t>To do:</w:t>
            </w:r>
            <w:r>
              <w:rPr>
                <w:rFonts w:ascii="Arial" w:hAnsi="Arial" w:cs="Arial"/>
              </w:rPr>
              <w:t xml:space="preserve"> To further improve the time needed to enter the registration form. We are obtain the address</w:t>
            </w:r>
            <w:r w:rsidR="00337795">
              <w:rPr>
                <w:rFonts w:ascii="Arial" w:hAnsi="Arial" w:cs="Arial"/>
              </w:rPr>
              <w:t xml:space="preserve"> by postal code</w:t>
            </w:r>
            <w:r w:rsidR="00890241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 xml:space="preserve">We would have to check the API with Singapore Post. However, we do understand the limitation and we are unable get the unit number of the address. </w:t>
            </w:r>
          </w:p>
          <w:p w14:paraId="3DD26C05" w14:textId="77777777" w:rsidR="00890241" w:rsidRDefault="00890241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4C86CF23" w14:textId="6C9152CD" w:rsidR="00890241" w:rsidRDefault="00A034BA" w:rsidP="0033779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itional validation have been included for m</w:t>
            </w:r>
            <w:r w:rsidR="00890241">
              <w:rPr>
                <w:rFonts w:ascii="Arial" w:hAnsi="Arial" w:cs="Arial"/>
              </w:rPr>
              <w:t>obile number</w:t>
            </w:r>
            <w:r>
              <w:rPr>
                <w:rFonts w:ascii="Arial" w:hAnsi="Arial" w:cs="Arial"/>
              </w:rPr>
              <w:t xml:space="preserve"> and it must</w:t>
            </w:r>
            <w:r w:rsidR="00890241">
              <w:rPr>
                <w:rFonts w:ascii="Arial" w:hAnsi="Arial" w:cs="Arial"/>
              </w:rPr>
              <w:t xml:space="preserve"> be </w:t>
            </w:r>
            <w:r>
              <w:rPr>
                <w:rFonts w:ascii="Arial" w:hAnsi="Arial" w:cs="Arial"/>
              </w:rPr>
              <w:t xml:space="preserve">a valid </w:t>
            </w:r>
            <w:r w:rsidR="00890241">
              <w:rPr>
                <w:rFonts w:ascii="Arial" w:hAnsi="Arial" w:cs="Arial"/>
              </w:rPr>
              <w:t xml:space="preserve">Singapore number. </w:t>
            </w:r>
            <w:r>
              <w:rPr>
                <w:rFonts w:ascii="Arial" w:hAnsi="Arial" w:cs="Arial"/>
              </w:rPr>
              <w:t>That means numbers need to s</w:t>
            </w:r>
            <w:r w:rsidR="00890241">
              <w:rPr>
                <w:rFonts w:ascii="Arial" w:hAnsi="Arial" w:cs="Arial"/>
              </w:rPr>
              <w:t>tart with 6 and 9</w:t>
            </w:r>
            <w:r>
              <w:rPr>
                <w:rFonts w:ascii="Arial" w:hAnsi="Arial" w:cs="Arial"/>
              </w:rPr>
              <w:t xml:space="preserve"> and also limit to eight digits</w:t>
            </w:r>
            <w:r w:rsidR="00890241">
              <w:rPr>
                <w:rFonts w:ascii="Arial" w:hAnsi="Arial" w:cs="Arial"/>
              </w:rPr>
              <w:t xml:space="preserve">. </w:t>
            </w:r>
          </w:p>
          <w:p w14:paraId="2DD9594B" w14:textId="77777777" w:rsidR="00890241" w:rsidRDefault="00890241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4569B89F" w14:textId="609F1478" w:rsidR="00890241" w:rsidRDefault="00A034BA" w:rsidP="00337795">
            <w:pPr>
              <w:spacing w:line="288" w:lineRule="auto"/>
              <w:rPr>
                <w:rFonts w:ascii="Arial" w:hAnsi="Arial" w:cs="Arial"/>
              </w:rPr>
            </w:pPr>
            <w:r w:rsidRPr="00A034BA">
              <w:rPr>
                <w:rFonts w:ascii="Arial" w:hAnsi="Arial" w:cs="Arial"/>
                <w:b/>
              </w:rPr>
              <w:t xml:space="preserve">To do: </w:t>
            </w:r>
            <w:r w:rsidR="00890241">
              <w:rPr>
                <w:rFonts w:ascii="Arial" w:hAnsi="Arial" w:cs="Arial"/>
              </w:rPr>
              <w:t xml:space="preserve">The warning message </w:t>
            </w:r>
            <w:r>
              <w:rPr>
                <w:rFonts w:ascii="Arial" w:hAnsi="Arial" w:cs="Arial"/>
              </w:rPr>
              <w:t>colour may not be so obvious and suggest to</w:t>
            </w:r>
            <w:r w:rsidR="00890241">
              <w:rPr>
                <w:rFonts w:ascii="Arial" w:hAnsi="Arial" w:cs="Arial"/>
              </w:rPr>
              <w:t xml:space="preserve"> try </w:t>
            </w:r>
            <w:r>
              <w:rPr>
                <w:rFonts w:ascii="Arial" w:hAnsi="Arial" w:cs="Arial"/>
              </w:rPr>
              <w:t xml:space="preserve">different </w:t>
            </w:r>
            <w:r w:rsidR="00890241">
              <w:rPr>
                <w:rFonts w:ascii="Arial" w:hAnsi="Arial" w:cs="Arial"/>
              </w:rPr>
              <w:t>colours.</w:t>
            </w:r>
          </w:p>
          <w:p w14:paraId="3BBF507C" w14:textId="77777777" w:rsidR="00890241" w:rsidRDefault="00890241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357F6AA8" w14:textId="592627B7" w:rsidR="00890241" w:rsidRDefault="00A034BA" w:rsidP="00337795">
            <w:pPr>
              <w:spacing w:line="288" w:lineRule="auto"/>
              <w:rPr>
                <w:rFonts w:ascii="Arial" w:hAnsi="Arial" w:cs="Arial"/>
              </w:rPr>
            </w:pPr>
            <w:r w:rsidRPr="00A034BA">
              <w:rPr>
                <w:rFonts w:ascii="Arial" w:hAnsi="Arial" w:cs="Arial"/>
                <w:b/>
              </w:rPr>
              <w:t xml:space="preserve">To do: </w:t>
            </w:r>
            <w:r>
              <w:rPr>
                <w:rFonts w:ascii="Arial" w:hAnsi="Arial" w:cs="Arial"/>
              </w:rPr>
              <w:t>We have to s</w:t>
            </w:r>
            <w:r w:rsidR="00890241">
              <w:rPr>
                <w:rFonts w:ascii="Arial" w:hAnsi="Arial" w:cs="Arial"/>
              </w:rPr>
              <w:t>end</w:t>
            </w:r>
            <w:r w:rsidR="0011366B">
              <w:rPr>
                <w:rFonts w:ascii="Arial" w:hAnsi="Arial" w:cs="Arial"/>
              </w:rPr>
              <w:t xml:space="preserve"> in</w:t>
            </w:r>
            <w:r w:rsidR="00890241">
              <w:rPr>
                <w:rFonts w:ascii="Arial" w:hAnsi="Arial" w:cs="Arial"/>
              </w:rPr>
              <w:t xml:space="preserve"> the </w:t>
            </w:r>
            <w:r w:rsidR="0011366B">
              <w:rPr>
                <w:rFonts w:ascii="Arial" w:hAnsi="Arial" w:cs="Arial"/>
              </w:rPr>
              <w:t>minutes</w:t>
            </w:r>
            <w:r w:rsidR="00890241">
              <w:rPr>
                <w:rFonts w:ascii="Arial" w:hAnsi="Arial" w:cs="Arial"/>
              </w:rPr>
              <w:t xml:space="preserve"> </w:t>
            </w:r>
            <w:r w:rsidR="0094280D">
              <w:rPr>
                <w:rFonts w:ascii="Arial" w:hAnsi="Arial" w:cs="Arial"/>
              </w:rPr>
              <w:t xml:space="preserve">for our last UT </w:t>
            </w:r>
            <w:r w:rsidR="00890241">
              <w:rPr>
                <w:rFonts w:ascii="Arial" w:hAnsi="Arial" w:cs="Arial"/>
              </w:rPr>
              <w:t>to</w:t>
            </w:r>
            <w:r>
              <w:rPr>
                <w:rFonts w:ascii="Arial" w:hAnsi="Arial" w:cs="Arial"/>
              </w:rPr>
              <w:t xml:space="preserve"> staff at AMK-KTH to</w:t>
            </w:r>
            <w:r w:rsidR="00890241">
              <w:rPr>
                <w:rFonts w:ascii="Arial" w:hAnsi="Arial" w:cs="Arial"/>
              </w:rPr>
              <w:t xml:space="preserve"> verify </w:t>
            </w:r>
            <w:r>
              <w:rPr>
                <w:rFonts w:ascii="Arial" w:hAnsi="Arial" w:cs="Arial"/>
              </w:rPr>
              <w:t>and ensure</w:t>
            </w:r>
            <w:r w:rsidR="003F5047">
              <w:rPr>
                <w:rFonts w:ascii="Arial" w:hAnsi="Arial" w:cs="Arial"/>
              </w:rPr>
              <w:t xml:space="preserve"> that the minutes</w:t>
            </w:r>
            <w:r w:rsidR="0011366B">
              <w:rPr>
                <w:rFonts w:ascii="Arial" w:hAnsi="Arial" w:cs="Arial"/>
              </w:rPr>
              <w:t xml:space="preserve"> is accurate and </w:t>
            </w:r>
            <w:r w:rsidR="003F5047">
              <w:rPr>
                <w:rFonts w:ascii="Arial" w:hAnsi="Arial" w:cs="Arial"/>
              </w:rPr>
              <w:t xml:space="preserve">it is </w:t>
            </w:r>
            <w:r w:rsidR="0011366B">
              <w:rPr>
                <w:rFonts w:ascii="Arial" w:hAnsi="Arial" w:cs="Arial"/>
              </w:rPr>
              <w:t>what they agreed on</w:t>
            </w:r>
            <w:r w:rsidR="00890241">
              <w:rPr>
                <w:rFonts w:ascii="Arial" w:hAnsi="Arial" w:cs="Arial"/>
              </w:rPr>
              <w:t xml:space="preserve">. </w:t>
            </w:r>
          </w:p>
          <w:p w14:paraId="43B615A0" w14:textId="77777777" w:rsidR="00890241" w:rsidRDefault="00890241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3E261929" w14:textId="561A8A15" w:rsidR="00890241" w:rsidRDefault="003F5047" w:rsidP="0033779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are still developing the p</w:t>
            </w:r>
            <w:r w:rsidR="00890241">
              <w:rPr>
                <w:rFonts w:ascii="Arial" w:hAnsi="Arial" w:cs="Arial"/>
              </w:rPr>
              <w:t xml:space="preserve">rinting function </w:t>
            </w:r>
            <w:r>
              <w:rPr>
                <w:rFonts w:ascii="Arial" w:hAnsi="Arial" w:cs="Arial"/>
              </w:rPr>
              <w:t>as we just</w:t>
            </w:r>
            <w:r w:rsidR="00890241">
              <w:rPr>
                <w:rFonts w:ascii="Arial" w:hAnsi="Arial" w:cs="Arial"/>
              </w:rPr>
              <w:t xml:space="preserve"> managed to get the physical printer. </w:t>
            </w:r>
          </w:p>
          <w:p w14:paraId="52FD092E" w14:textId="77777777" w:rsidR="00890241" w:rsidRDefault="00890241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3C096D1A" w14:textId="1EC85F70" w:rsidR="00890241" w:rsidRDefault="003F5047" w:rsidP="00337795">
            <w:pPr>
              <w:spacing w:line="288" w:lineRule="auto"/>
              <w:rPr>
                <w:rFonts w:ascii="Arial" w:hAnsi="Arial" w:cs="Arial"/>
              </w:rPr>
            </w:pPr>
            <w:r w:rsidRPr="003F5047">
              <w:rPr>
                <w:rFonts w:ascii="Arial" w:hAnsi="Arial" w:cs="Arial"/>
                <w:b/>
              </w:rPr>
              <w:t xml:space="preserve">To do: </w:t>
            </w:r>
            <w:r>
              <w:rPr>
                <w:rFonts w:ascii="Arial" w:hAnsi="Arial" w:cs="Arial"/>
              </w:rPr>
              <w:t xml:space="preserve">A request was added to include registration for emergency cases. We are considering to included it on another page or include it in another tab. </w:t>
            </w:r>
          </w:p>
          <w:p w14:paraId="564492C3" w14:textId="77777777" w:rsidR="00890241" w:rsidRDefault="00890241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1FBF2BF7" w14:textId="3A51AA84" w:rsidR="00890241" w:rsidRDefault="003F5047" w:rsidP="0033779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are exploring to see if there is a need for QR code instead of a barcode.</w:t>
            </w:r>
          </w:p>
          <w:p w14:paraId="06FCE931" w14:textId="77777777" w:rsidR="00890241" w:rsidRDefault="00890241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2F8AA45D" w14:textId="660B8DD5" w:rsidR="00890241" w:rsidRDefault="003F5047" w:rsidP="0033779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 help combat visitors from wandering to location they are not supposed to be in. A suggestion from our supervisor is have a phone application to read barcode of the visitor pass for verification and ensure that the visitor is in the right location. </w:t>
            </w:r>
          </w:p>
          <w:p w14:paraId="781A9B00" w14:textId="77777777" w:rsidR="00890241" w:rsidRDefault="00890241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4BAE316F" w14:textId="76758203" w:rsidR="003141EE" w:rsidRPr="003141EE" w:rsidRDefault="003141EE" w:rsidP="00337795">
            <w:pPr>
              <w:spacing w:line="288" w:lineRule="auto"/>
              <w:rPr>
                <w:rFonts w:ascii="Arial" w:hAnsi="Arial" w:cs="Arial"/>
                <w:b/>
              </w:rPr>
            </w:pPr>
            <w:r w:rsidRPr="003141EE">
              <w:rPr>
                <w:rFonts w:ascii="Arial" w:hAnsi="Arial" w:cs="Arial"/>
                <w:b/>
              </w:rPr>
              <w:lastRenderedPageBreak/>
              <w:t>Tasks to be completed before next meeting</w:t>
            </w:r>
          </w:p>
          <w:p w14:paraId="0CF8E00F" w14:textId="77777777" w:rsidR="00890241" w:rsidRDefault="00890241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06F1B125" w14:textId="657AF511" w:rsidR="003141EE" w:rsidRDefault="00890241" w:rsidP="00337795">
            <w:pPr>
              <w:pStyle w:val="ListParagraph"/>
              <w:numPr>
                <w:ilvl w:val="0"/>
                <w:numId w:val="23"/>
              </w:numPr>
              <w:spacing w:line="288" w:lineRule="auto"/>
              <w:rPr>
                <w:rFonts w:ascii="Arial" w:hAnsi="Arial" w:cs="Arial"/>
              </w:rPr>
            </w:pPr>
            <w:r w:rsidRPr="003141EE">
              <w:rPr>
                <w:rFonts w:ascii="Arial" w:hAnsi="Arial" w:cs="Arial"/>
              </w:rPr>
              <w:t xml:space="preserve">Include a </w:t>
            </w:r>
            <w:r w:rsidR="007224B1" w:rsidRPr="003141EE">
              <w:rPr>
                <w:rFonts w:ascii="Arial" w:hAnsi="Arial" w:cs="Arial"/>
              </w:rPr>
              <w:t>change log</w:t>
            </w:r>
            <w:r w:rsidR="003141EE">
              <w:rPr>
                <w:rFonts w:ascii="Arial" w:hAnsi="Arial" w:cs="Arial"/>
              </w:rPr>
              <w:t xml:space="preserve"> to show what have been updated</w:t>
            </w:r>
          </w:p>
          <w:p w14:paraId="3B9537A3" w14:textId="77777777" w:rsidR="003141EE" w:rsidRDefault="003141EE" w:rsidP="00337795">
            <w:pPr>
              <w:pStyle w:val="ListParagraph"/>
              <w:numPr>
                <w:ilvl w:val="0"/>
                <w:numId w:val="23"/>
              </w:num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sure that it is possible to print out</w:t>
            </w:r>
            <w:r w:rsidR="00890241" w:rsidRPr="003141EE">
              <w:rPr>
                <w:rFonts w:ascii="Arial" w:hAnsi="Arial" w:cs="Arial"/>
              </w:rPr>
              <w:t xml:space="preserve"> the pass</w:t>
            </w:r>
          </w:p>
          <w:p w14:paraId="08FC0FCC" w14:textId="77777777" w:rsidR="003141EE" w:rsidRDefault="003141EE" w:rsidP="00337795">
            <w:pPr>
              <w:pStyle w:val="ListParagraph"/>
              <w:numPr>
                <w:ilvl w:val="0"/>
                <w:numId w:val="23"/>
              </w:num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sure that it is possible to scan</w:t>
            </w:r>
            <w:r w:rsidR="00890241" w:rsidRPr="003141EE">
              <w:rPr>
                <w:rFonts w:ascii="Arial" w:hAnsi="Arial" w:cs="Arial"/>
              </w:rPr>
              <w:t xml:space="preserve"> of the barcode</w:t>
            </w:r>
          </w:p>
          <w:p w14:paraId="5F214532" w14:textId="77777777" w:rsidR="003141EE" w:rsidRDefault="00890241" w:rsidP="00337795">
            <w:pPr>
              <w:pStyle w:val="ListParagraph"/>
              <w:numPr>
                <w:ilvl w:val="0"/>
                <w:numId w:val="23"/>
              </w:numPr>
              <w:spacing w:line="288" w:lineRule="auto"/>
              <w:rPr>
                <w:rFonts w:ascii="Arial" w:hAnsi="Arial" w:cs="Arial"/>
              </w:rPr>
            </w:pPr>
            <w:r w:rsidRPr="003141EE">
              <w:rPr>
                <w:rFonts w:ascii="Arial" w:hAnsi="Arial" w:cs="Arial"/>
              </w:rPr>
              <w:t>Redo the schedule with new testing.</w:t>
            </w:r>
            <w:r w:rsidR="003141EE">
              <w:rPr>
                <w:rFonts w:ascii="Arial" w:hAnsi="Arial" w:cs="Arial"/>
              </w:rPr>
              <w:t xml:space="preserve"> Also, ensure that the s</w:t>
            </w:r>
            <w:r w:rsidRPr="003141EE">
              <w:rPr>
                <w:rFonts w:ascii="Arial" w:hAnsi="Arial" w:cs="Arial"/>
              </w:rPr>
              <w:t>che</w:t>
            </w:r>
            <w:r w:rsidR="003141EE">
              <w:rPr>
                <w:rFonts w:ascii="Arial" w:hAnsi="Arial" w:cs="Arial"/>
              </w:rPr>
              <w:t>du</w:t>
            </w:r>
            <w:r w:rsidRPr="003141EE">
              <w:rPr>
                <w:rFonts w:ascii="Arial" w:hAnsi="Arial" w:cs="Arial"/>
              </w:rPr>
              <w:t>le include the right term.</w:t>
            </w:r>
            <w:r w:rsidR="003141EE">
              <w:rPr>
                <w:rFonts w:ascii="Arial" w:hAnsi="Arial" w:cs="Arial"/>
              </w:rPr>
              <w:t xml:space="preserve"> For example, there is a module called dashboard but it more of just displaying of data. It should be called something like accurate like data visualisation. </w:t>
            </w:r>
          </w:p>
          <w:p w14:paraId="71A8DDB7" w14:textId="77777777" w:rsidR="00F208A6" w:rsidRDefault="00890241" w:rsidP="00F208A6">
            <w:pPr>
              <w:pStyle w:val="ListParagraph"/>
              <w:numPr>
                <w:ilvl w:val="0"/>
                <w:numId w:val="23"/>
              </w:numPr>
              <w:spacing w:line="288" w:lineRule="auto"/>
              <w:rPr>
                <w:rFonts w:ascii="Arial" w:hAnsi="Arial" w:cs="Arial"/>
              </w:rPr>
            </w:pPr>
            <w:r w:rsidRPr="003141EE">
              <w:rPr>
                <w:rFonts w:ascii="Arial" w:hAnsi="Arial" w:cs="Arial"/>
              </w:rPr>
              <w:t>Inc</w:t>
            </w:r>
            <w:r w:rsidR="003141EE">
              <w:rPr>
                <w:rFonts w:ascii="Arial" w:hAnsi="Arial" w:cs="Arial"/>
              </w:rPr>
              <w:t>lude a test plan that should consist of g</w:t>
            </w:r>
            <w:r w:rsidRPr="003141EE">
              <w:rPr>
                <w:rFonts w:ascii="Arial" w:hAnsi="Arial" w:cs="Arial"/>
              </w:rPr>
              <w:t xml:space="preserve">oals, scenario, </w:t>
            </w:r>
            <w:r w:rsidR="003141EE">
              <w:rPr>
                <w:rFonts w:ascii="Arial" w:hAnsi="Arial" w:cs="Arial"/>
              </w:rPr>
              <w:t>the users (</w:t>
            </w:r>
            <w:r w:rsidRPr="003141EE">
              <w:rPr>
                <w:rFonts w:ascii="Arial" w:hAnsi="Arial" w:cs="Arial"/>
              </w:rPr>
              <w:t>who is going to be there</w:t>
            </w:r>
            <w:r w:rsidR="003141EE">
              <w:rPr>
                <w:rFonts w:ascii="Arial" w:hAnsi="Arial" w:cs="Arial"/>
              </w:rPr>
              <w:t>)</w:t>
            </w:r>
            <w:r w:rsidRPr="003141EE">
              <w:rPr>
                <w:rFonts w:ascii="Arial" w:hAnsi="Arial" w:cs="Arial"/>
              </w:rPr>
              <w:t xml:space="preserve"> and questions. </w:t>
            </w:r>
            <w:r w:rsidR="003141EE">
              <w:rPr>
                <w:rFonts w:ascii="Arial" w:hAnsi="Arial" w:cs="Arial"/>
              </w:rPr>
              <w:t xml:space="preserve">It has to be included in the slides too. </w:t>
            </w:r>
          </w:p>
          <w:p w14:paraId="7E9CEC55" w14:textId="764EA246" w:rsidR="003141EE" w:rsidRPr="00F208A6" w:rsidRDefault="00890241" w:rsidP="00F208A6">
            <w:pPr>
              <w:pStyle w:val="ListParagraph"/>
              <w:numPr>
                <w:ilvl w:val="0"/>
                <w:numId w:val="23"/>
              </w:numPr>
              <w:spacing w:line="288" w:lineRule="auto"/>
              <w:rPr>
                <w:rFonts w:ascii="Arial" w:hAnsi="Arial" w:cs="Arial"/>
              </w:rPr>
            </w:pPr>
            <w:r w:rsidRPr="00F208A6">
              <w:rPr>
                <w:rFonts w:ascii="Arial" w:hAnsi="Arial" w:cs="Arial"/>
              </w:rPr>
              <w:t>Need to u</w:t>
            </w:r>
            <w:r w:rsidR="003141EE" w:rsidRPr="00F208A6">
              <w:rPr>
                <w:rFonts w:ascii="Arial" w:hAnsi="Arial" w:cs="Arial"/>
              </w:rPr>
              <w:t>pdate the Architecture Diagram</w:t>
            </w:r>
            <w:r w:rsidR="00117F4E" w:rsidRPr="00F208A6">
              <w:rPr>
                <w:rFonts w:ascii="Arial" w:hAnsi="Arial" w:cs="Arial"/>
              </w:rPr>
              <w:t xml:space="preserve"> (aka Component Architecture)</w:t>
            </w:r>
            <w:r w:rsidRPr="00F208A6">
              <w:rPr>
                <w:rFonts w:ascii="Arial" w:hAnsi="Arial" w:cs="Arial"/>
              </w:rPr>
              <w:t xml:space="preserve">. </w:t>
            </w:r>
            <w:r w:rsidR="00117F4E" w:rsidRPr="00F208A6">
              <w:rPr>
                <w:rFonts w:ascii="Arial" w:hAnsi="Arial" w:cs="Arial"/>
              </w:rPr>
              <w:t>Consider if there is shared validation.</w:t>
            </w:r>
            <w:r w:rsidR="00F208A6" w:rsidRPr="00F208A6">
              <w:rPr>
                <w:rFonts w:ascii="Arial" w:hAnsi="Arial" w:cs="Arial"/>
              </w:rPr>
              <w:t xml:space="preserve"> The idea is to look through the project and check if there is any dependency. </w:t>
            </w:r>
            <w:r w:rsidR="00117F4E" w:rsidRPr="00F208A6">
              <w:rPr>
                <w:rFonts w:ascii="Arial" w:hAnsi="Arial" w:cs="Arial"/>
              </w:rPr>
              <w:t xml:space="preserve">However, we </w:t>
            </w:r>
            <w:r w:rsidR="00F208A6" w:rsidRPr="00F208A6">
              <w:rPr>
                <w:rFonts w:ascii="Arial" w:hAnsi="Arial" w:cs="Arial"/>
              </w:rPr>
              <w:t>are intending to</w:t>
            </w:r>
            <w:r w:rsidR="00117F4E" w:rsidRPr="00F208A6">
              <w:rPr>
                <w:rFonts w:ascii="Arial" w:hAnsi="Arial" w:cs="Arial"/>
              </w:rPr>
              <w:t xml:space="preserve"> </w:t>
            </w:r>
            <w:r w:rsidR="00F208A6" w:rsidRPr="00F208A6">
              <w:rPr>
                <w:rFonts w:ascii="Arial" w:hAnsi="Arial" w:cs="Arial"/>
              </w:rPr>
              <w:t>separate</w:t>
            </w:r>
            <w:r w:rsidR="00117F4E" w:rsidRPr="00F208A6">
              <w:rPr>
                <w:rFonts w:ascii="Arial" w:hAnsi="Arial" w:cs="Arial"/>
              </w:rPr>
              <w:t xml:space="preserve"> it into class at a later time. We have to include every single detail like the technology like</w:t>
            </w:r>
            <w:r w:rsidR="00F208A6" w:rsidRPr="00F208A6">
              <w:rPr>
                <w:rFonts w:ascii="Arial" w:hAnsi="Arial" w:cs="Arial"/>
              </w:rPr>
              <w:t xml:space="preserve"> barcode reader, 3</w:t>
            </w:r>
            <w:r w:rsidR="00F208A6" w:rsidRPr="00F208A6">
              <w:rPr>
                <w:rFonts w:ascii="Arial" w:hAnsi="Arial" w:cs="Arial"/>
                <w:vertAlign w:val="superscript"/>
              </w:rPr>
              <w:t>rd</w:t>
            </w:r>
            <w:r w:rsidR="00F208A6" w:rsidRPr="00F208A6">
              <w:rPr>
                <w:rFonts w:ascii="Arial" w:hAnsi="Arial" w:cs="Arial"/>
              </w:rPr>
              <w:t xml:space="preserve"> party framework, printer etc.</w:t>
            </w:r>
          </w:p>
          <w:p w14:paraId="7AFBCB2C" w14:textId="3B072EFE" w:rsidR="00890241" w:rsidRPr="00842114" w:rsidRDefault="003141EE" w:rsidP="00337795">
            <w:pPr>
              <w:pStyle w:val="ListParagraph"/>
              <w:numPr>
                <w:ilvl w:val="0"/>
                <w:numId w:val="23"/>
              </w:num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nk of an </w:t>
            </w:r>
            <w:r w:rsidR="00890241" w:rsidRPr="003141EE">
              <w:rPr>
                <w:rFonts w:ascii="Arial" w:hAnsi="Arial" w:cs="Arial"/>
              </w:rPr>
              <w:t xml:space="preserve">Idea for a new </w:t>
            </w:r>
            <w:r w:rsidR="007224B1" w:rsidRPr="003141EE">
              <w:rPr>
                <w:rFonts w:ascii="Arial" w:hAnsi="Arial" w:cs="Arial"/>
              </w:rPr>
              <w:t>metric</w:t>
            </w:r>
            <w:r w:rsidR="00117F4E">
              <w:rPr>
                <w:rFonts w:ascii="Arial" w:hAnsi="Arial" w:cs="Arial"/>
              </w:rPr>
              <w:t xml:space="preserve"> that will be useful to </w:t>
            </w:r>
            <w:r>
              <w:rPr>
                <w:rFonts w:ascii="Arial" w:hAnsi="Arial" w:cs="Arial"/>
              </w:rPr>
              <w:t>help us understand the workload</w:t>
            </w:r>
            <w:r w:rsidR="00117F4E">
              <w:rPr>
                <w:rFonts w:ascii="Arial" w:hAnsi="Arial" w:cs="Arial"/>
              </w:rPr>
              <w:t xml:space="preserve">. Some suggestion includes storyboard, task </w:t>
            </w:r>
            <w:r w:rsidR="00117F4E">
              <w:rPr>
                <w:rFonts w:ascii="Arial" w:hAnsi="Arial" w:cs="Arial"/>
              </w:rPr>
              <w:lastRenderedPageBreak/>
              <w:t xml:space="preserve">assignment, happy index, velocity count (the time taken to complete a task), number of Github checkins. Also think of how to build rapport within the team like a penalty for late comers or team building activities. Go beyond just schedule and bugs metric and consider using certain application like trello to help manage workload. </w:t>
            </w:r>
          </w:p>
          <w:p w14:paraId="29079F57" w14:textId="1000C893" w:rsidR="00117F4E" w:rsidRDefault="00117F4E" w:rsidP="00117F4E">
            <w:pPr>
              <w:spacing w:line="288" w:lineRule="auto"/>
              <w:rPr>
                <w:rFonts w:ascii="Arial" w:hAnsi="Arial" w:cs="Arial"/>
              </w:rPr>
            </w:pPr>
          </w:p>
          <w:p w14:paraId="4EBE9ACE" w14:textId="0385BFFC" w:rsidR="00F208A6" w:rsidRPr="00F208A6" w:rsidRDefault="00F208A6" w:rsidP="00F208A6">
            <w:pPr>
              <w:spacing w:line="288" w:lineRule="auto"/>
              <w:rPr>
                <w:rFonts w:ascii="Arial" w:hAnsi="Arial" w:cs="Arial"/>
                <w:b/>
              </w:rPr>
            </w:pPr>
            <w:r w:rsidRPr="00F208A6">
              <w:rPr>
                <w:rFonts w:ascii="Arial" w:hAnsi="Arial" w:cs="Arial"/>
                <w:b/>
              </w:rPr>
              <w:t>Detailed Test Plan</w:t>
            </w:r>
          </w:p>
          <w:p w14:paraId="0145B266" w14:textId="77777777" w:rsidR="00F208A6" w:rsidRDefault="00F208A6" w:rsidP="00F208A6">
            <w:pPr>
              <w:spacing w:line="288" w:lineRule="auto"/>
              <w:rPr>
                <w:rFonts w:ascii="Arial" w:hAnsi="Arial" w:cs="Arial"/>
              </w:rPr>
            </w:pPr>
          </w:p>
          <w:p w14:paraId="4EEB00D2" w14:textId="77777777" w:rsidR="00F208A6" w:rsidRDefault="00F208A6" w:rsidP="00F208A6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fore we conduct user training and user testing on 9 Feb, we would need to:</w:t>
            </w:r>
          </w:p>
          <w:p w14:paraId="0558DC77" w14:textId="77777777" w:rsidR="00F208A6" w:rsidRPr="00F208A6" w:rsidRDefault="00F208A6" w:rsidP="00F208A6">
            <w:pPr>
              <w:pStyle w:val="ListParagraph"/>
              <w:numPr>
                <w:ilvl w:val="0"/>
                <w:numId w:val="24"/>
              </w:numPr>
              <w:spacing w:line="288" w:lineRule="auto"/>
              <w:rPr>
                <w:rFonts w:ascii="Arial" w:hAnsi="Arial" w:cs="Arial"/>
              </w:rPr>
            </w:pPr>
            <w:r w:rsidRPr="00F208A6">
              <w:rPr>
                <w:rFonts w:ascii="Arial" w:hAnsi="Arial" w:cs="Arial"/>
              </w:rPr>
              <w:t>Fix any outstanding bugs</w:t>
            </w:r>
          </w:p>
          <w:p w14:paraId="3D0E693E" w14:textId="77777777" w:rsidR="00F208A6" w:rsidRPr="00F208A6" w:rsidRDefault="00F208A6" w:rsidP="00F208A6">
            <w:pPr>
              <w:pStyle w:val="ListParagraph"/>
              <w:numPr>
                <w:ilvl w:val="0"/>
                <w:numId w:val="24"/>
              </w:numPr>
              <w:spacing w:line="288" w:lineRule="auto"/>
              <w:rPr>
                <w:rFonts w:ascii="Arial" w:hAnsi="Arial" w:cs="Arial"/>
              </w:rPr>
            </w:pPr>
            <w:r w:rsidRPr="00F208A6">
              <w:rPr>
                <w:rFonts w:ascii="Arial" w:hAnsi="Arial" w:cs="Arial"/>
              </w:rPr>
              <w:t>Get people to test the system (can be anyone) to even try on a mobile phone</w:t>
            </w:r>
          </w:p>
          <w:p w14:paraId="264D86B8" w14:textId="3D15B203" w:rsidR="00F208A6" w:rsidRPr="00F208A6" w:rsidRDefault="00F208A6" w:rsidP="00F208A6">
            <w:pPr>
              <w:pStyle w:val="ListParagraph"/>
              <w:numPr>
                <w:ilvl w:val="0"/>
                <w:numId w:val="24"/>
              </w:numPr>
              <w:spacing w:line="288" w:lineRule="auto"/>
              <w:rPr>
                <w:rFonts w:ascii="Arial" w:hAnsi="Arial" w:cs="Arial"/>
              </w:rPr>
            </w:pPr>
            <w:r w:rsidRPr="00F208A6">
              <w:rPr>
                <w:rFonts w:ascii="Arial" w:hAnsi="Arial" w:cs="Arial"/>
              </w:rPr>
              <w:t xml:space="preserve">Conduct a survey to get a feedback on the application </w:t>
            </w:r>
          </w:p>
          <w:p w14:paraId="0C8032E1" w14:textId="7D9049AB" w:rsidR="000814F7" w:rsidRDefault="000814F7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38624942" w14:textId="2CA5DFD3" w:rsidR="000814F7" w:rsidRDefault="00F208A6" w:rsidP="0033779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 would need to get</w:t>
            </w:r>
            <w:r w:rsidR="000814F7">
              <w:rPr>
                <w:rFonts w:ascii="Arial" w:hAnsi="Arial" w:cs="Arial"/>
              </w:rPr>
              <w:t xml:space="preserve"> the </w:t>
            </w:r>
            <w:r w:rsidR="007224B1">
              <w:rPr>
                <w:rFonts w:ascii="Arial" w:hAnsi="Arial" w:cs="Arial"/>
              </w:rPr>
              <w:t>information</w:t>
            </w:r>
            <w:r w:rsidR="000814F7">
              <w:rPr>
                <w:rFonts w:ascii="Arial" w:hAnsi="Arial" w:cs="Arial"/>
              </w:rPr>
              <w:t xml:space="preserve"> on who will be involved in the test. </w:t>
            </w:r>
            <w:r>
              <w:rPr>
                <w:rFonts w:ascii="Arial" w:hAnsi="Arial" w:cs="Arial"/>
              </w:rPr>
              <w:t>We would have to l</w:t>
            </w:r>
            <w:r w:rsidR="000814F7">
              <w:rPr>
                <w:rFonts w:ascii="Arial" w:hAnsi="Arial" w:cs="Arial"/>
              </w:rPr>
              <w:t xml:space="preserve">ist out the roles that will be </w:t>
            </w:r>
            <w:r>
              <w:rPr>
                <w:rFonts w:ascii="Arial" w:hAnsi="Arial" w:cs="Arial"/>
              </w:rPr>
              <w:t>using and testing</w:t>
            </w:r>
            <w:r w:rsidR="000814F7">
              <w:rPr>
                <w:rFonts w:ascii="Arial" w:hAnsi="Arial" w:cs="Arial"/>
              </w:rPr>
              <w:t xml:space="preserve"> the system. </w:t>
            </w:r>
            <w:r>
              <w:rPr>
                <w:rFonts w:ascii="Arial" w:hAnsi="Arial" w:cs="Arial"/>
              </w:rPr>
              <w:t>That includes</w:t>
            </w:r>
            <w:r w:rsidR="000814F7">
              <w:rPr>
                <w:rFonts w:ascii="Arial" w:hAnsi="Arial" w:cs="Arial"/>
              </w:rPr>
              <w:t>:</w:t>
            </w:r>
          </w:p>
          <w:p w14:paraId="2F2AABFA" w14:textId="77777777" w:rsidR="000814F7" w:rsidRPr="00F208A6" w:rsidRDefault="000814F7" w:rsidP="00F208A6">
            <w:pPr>
              <w:pStyle w:val="ListParagraph"/>
              <w:numPr>
                <w:ilvl w:val="0"/>
                <w:numId w:val="25"/>
              </w:numPr>
              <w:spacing w:line="288" w:lineRule="auto"/>
              <w:rPr>
                <w:rFonts w:ascii="Arial" w:hAnsi="Arial" w:cs="Arial"/>
              </w:rPr>
            </w:pPr>
            <w:r w:rsidRPr="00F208A6">
              <w:rPr>
                <w:rFonts w:ascii="Arial" w:hAnsi="Arial" w:cs="Arial"/>
              </w:rPr>
              <w:t xml:space="preserve">Visitor </w:t>
            </w:r>
          </w:p>
          <w:p w14:paraId="10184E93" w14:textId="77777777" w:rsidR="000814F7" w:rsidRPr="00F208A6" w:rsidRDefault="000814F7" w:rsidP="00F208A6">
            <w:pPr>
              <w:pStyle w:val="ListParagraph"/>
              <w:numPr>
                <w:ilvl w:val="0"/>
                <w:numId w:val="25"/>
              </w:numPr>
              <w:spacing w:line="288" w:lineRule="auto"/>
              <w:rPr>
                <w:rFonts w:ascii="Arial" w:hAnsi="Arial" w:cs="Arial"/>
              </w:rPr>
            </w:pPr>
            <w:r w:rsidRPr="00F208A6">
              <w:rPr>
                <w:rFonts w:ascii="Arial" w:hAnsi="Arial" w:cs="Arial"/>
              </w:rPr>
              <w:t>IT Team</w:t>
            </w:r>
          </w:p>
          <w:p w14:paraId="633BEE9E" w14:textId="77777777" w:rsidR="000814F7" w:rsidRPr="00F208A6" w:rsidRDefault="000814F7" w:rsidP="00F208A6">
            <w:pPr>
              <w:pStyle w:val="ListParagraph"/>
              <w:numPr>
                <w:ilvl w:val="0"/>
                <w:numId w:val="25"/>
              </w:numPr>
              <w:spacing w:line="288" w:lineRule="auto"/>
              <w:rPr>
                <w:rFonts w:ascii="Arial" w:hAnsi="Arial" w:cs="Arial"/>
              </w:rPr>
            </w:pPr>
            <w:r w:rsidRPr="00F208A6">
              <w:rPr>
                <w:rFonts w:ascii="Arial" w:hAnsi="Arial" w:cs="Arial"/>
              </w:rPr>
              <w:t xml:space="preserve">Infection Control Team </w:t>
            </w:r>
          </w:p>
          <w:p w14:paraId="21A3F6BE" w14:textId="77777777" w:rsidR="000814F7" w:rsidRDefault="000814F7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2A3DA4E0" w14:textId="1C9D9B7C" w:rsidR="000814F7" w:rsidRDefault="00F208A6" w:rsidP="0033779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so note that t</w:t>
            </w:r>
            <w:r w:rsidR="000814F7">
              <w:rPr>
                <w:rFonts w:ascii="Arial" w:hAnsi="Arial" w:cs="Arial"/>
              </w:rPr>
              <w:t xml:space="preserve">hey should </w:t>
            </w:r>
            <w:r>
              <w:rPr>
                <w:rFonts w:ascii="Arial" w:hAnsi="Arial" w:cs="Arial"/>
              </w:rPr>
              <w:t>not</w:t>
            </w:r>
            <w:r w:rsidR="000814F7">
              <w:rPr>
                <w:rFonts w:ascii="Arial" w:hAnsi="Arial" w:cs="Arial"/>
              </w:rPr>
              <w:t xml:space="preserve"> be their friends.</w:t>
            </w:r>
            <w:r w:rsidR="0094280D">
              <w:rPr>
                <w:rFonts w:ascii="Arial" w:hAnsi="Arial" w:cs="Arial"/>
              </w:rPr>
              <w:t xml:space="preserve"> We need to find the real user. </w:t>
            </w:r>
          </w:p>
          <w:p w14:paraId="65B864E3" w14:textId="77777777" w:rsidR="000814F7" w:rsidRDefault="000814F7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7D68A4FB" w14:textId="75B04035" w:rsidR="000814F7" w:rsidRDefault="00842114" w:rsidP="00337795">
            <w:pPr>
              <w:spacing w:line="288" w:lineRule="auto"/>
              <w:rPr>
                <w:rFonts w:ascii="Arial" w:hAnsi="Arial" w:cs="Arial"/>
              </w:rPr>
            </w:pPr>
            <w:r w:rsidRPr="00842114">
              <w:rPr>
                <w:rFonts w:ascii="Arial" w:hAnsi="Arial" w:cs="Arial"/>
                <w:b/>
              </w:rPr>
              <w:t xml:space="preserve">To do: </w:t>
            </w:r>
            <w:r w:rsidR="00F208A6">
              <w:rPr>
                <w:rFonts w:ascii="Arial" w:hAnsi="Arial" w:cs="Arial"/>
              </w:rPr>
              <w:t>For midterm presentation the slide</w:t>
            </w:r>
            <w:r w:rsidR="000814F7">
              <w:rPr>
                <w:rFonts w:ascii="Arial" w:hAnsi="Arial" w:cs="Arial"/>
              </w:rPr>
              <w:t xml:space="preserve"> on the testing should include  objectives, duration and results</w:t>
            </w:r>
            <w:r w:rsidR="00F208A6">
              <w:rPr>
                <w:rFonts w:ascii="Arial" w:hAnsi="Arial" w:cs="Arial"/>
              </w:rPr>
              <w:t>.</w:t>
            </w:r>
          </w:p>
          <w:p w14:paraId="1523280A" w14:textId="77777777" w:rsidR="000814F7" w:rsidRDefault="000814F7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44604B62" w14:textId="2C229CE6" w:rsidR="00F208A6" w:rsidRPr="00F208A6" w:rsidRDefault="00F208A6" w:rsidP="00337795">
            <w:pPr>
              <w:spacing w:line="288" w:lineRule="auto"/>
              <w:rPr>
                <w:rFonts w:ascii="Arial" w:hAnsi="Arial" w:cs="Arial"/>
                <w:b/>
              </w:rPr>
            </w:pPr>
            <w:r w:rsidRPr="00F208A6">
              <w:rPr>
                <w:rFonts w:ascii="Arial" w:hAnsi="Arial" w:cs="Arial"/>
                <w:b/>
              </w:rPr>
              <w:lastRenderedPageBreak/>
              <w:t>Moving On</w:t>
            </w:r>
          </w:p>
          <w:p w14:paraId="7AC86D4E" w14:textId="77777777" w:rsidR="000814F7" w:rsidRDefault="000814F7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76164005" w14:textId="3632C323" w:rsidR="000814F7" w:rsidRDefault="00F208A6" w:rsidP="0033779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0814F7">
              <w:rPr>
                <w:rFonts w:ascii="Arial" w:hAnsi="Arial" w:cs="Arial"/>
              </w:rPr>
              <w:t xml:space="preserve">SMS </w:t>
            </w:r>
            <w:r>
              <w:rPr>
                <w:rFonts w:ascii="Arial" w:hAnsi="Arial" w:cs="Arial"/>
              </w:rPr>
              <w:t xml:space="preserve">module will be developed </w:t>
            </w:r>
            <w:r w:rsidR="000814F7">
              <w:rPr>
                <w:rFonts w:ascii="Arial" w:hAnsi="Arial" w:cs="Arial"/>
              </w:rPr>
              <w:t>after midterm.</w:t>
            </w:r>
          </w:p>
          <w:p w14:paraId="02F2C316" w14:textId="77777777" w:rsidR="0094280D" w:rsidRDefault="0094280D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5CC8FE32" w14:textId="6B7727BD" w:rsidR="000814F7" w:rsidRDefault="00F208A6" w:rsidP="003141EE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dashboard will be ready after midterm. We intend to include it in another tab.</w:t>
            </w:r>
          </w:p>
          <w:p w14:paraId="03C602B0" w14:textId="77777777" w:rsidR="000814F7" w:rsidRDefault="000814F7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04F2E5A1" w14:textId="0CF3BD7A" w:rsidR="00CE6492" w:rsidRDefault="0094280D" w:rsidP="0033779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Contact T</w:t>
            </w:r>
            <w:r w:rsidR="000814F7">
              <w:rPr>
                <w:rFonts w:ascii="Arial" w:hAnsi="Arial" w:cs="Arial"/>
              </w:rPr>
              <w:t>racing</w:t>
            </w:r>
            <w:r>
              <w:rPr>
                <w:rFonts w:ascii="Arial" w:hAnsi="Arial" w:cs="Arial"/>
              </w:rPr>
              <w:t xml:space="preserve"> fields got it from Sister Quah from the Infection Control Team.</w:t>
            </w:r>
          </w:p>
          <w:p w14:paraId="756008DB" w14:textId="77777777" w:rsidR="00CE6492" w:rsidRDefault="00CE6492" w:rsidP="00337795">
            <w:pPr>
              <w:spacing w:line="288" w:lineRule="auto"/>
              <w:rPr>
                <w:rFonts w:ascii="Arial" w:hAnsi="Arial" w:cs="Arial"/>
              </w:rPr>
            </w:pPr>
          </w:p>
          <w:p w14:paraId="27B93950" w14:textId="02B758CC" w:rsidR="000814F7" w:rsidRPr="00337795" w:rsidRDefault="0094280D" w:rsidP="0033779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xt meeting will be on</w:t>
            </w:r>
            <w:r w:rsidR="00CE649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01 Feb </w:t>
            </w:r>
            <w:r w:rsidR="00CE6492">
              <w:rPr>
                <w:rFonts w:ascii="Arial" w:hAnsi="Arial" w:cs="Arial"/>
              </w:rPr>
              <w:t>17</w:t>
            </w:r>
            <w:r>
              <w:rPr>
                <w:rFonts w:ascii="Arial" w:hAnsi="Arial" w:cs="Arial"/>
              </w:rPr>
              <w:t xml:space="preserve"> (Wed)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12FB18E2" w14:textId="77777777" w:rsidR="00675529" w:rsidRDefault="00675529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5F661DB" w14:textId="77777777" w:rsidR="00F01603" w:rsidRDefault="00F01603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C68DFF9" w14:textId="77777777" w:rsidR="00F01603" w:rsidRDefault="00F01603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ED646E0" w14:textId="08A64555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6EDB786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E545FCD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B36380A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8A2A2D6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48291D3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DBDF4D9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158B678" w14:textId="3E9641BD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Christopher</w:t>
            </w:r>
          </w:p>
          <w:p w14:paraId="4C06DE98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E45DDBF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F02F7FD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FA65CEF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4B834B0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ABDC61D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F0BB0D8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4C171DD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2178DF1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D330ADB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42A69CD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1460D99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55A206B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ABCBDE9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0E09AF0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6E4808D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4E046B8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46F375B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00F14A3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4D093CA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304BB37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EE90432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6F7D195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214438A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719D67B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2326DF4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1A66EA2" w14:textId="12A6A0C9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CDBADC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CEE1C9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CD06DDB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BF5D4FC" w14:textId="20888CA5" w:rsidR="00F01603" w:rsidRDefault="0094280D" w:rsidP="00B83005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 xml:space="preserve">Aloysius </w:t>
            </w:r>
          </w:p>
          <w:p w14:paraId="6349C7F2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96A7504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13AAAA3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76FC250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F241C33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6A3C1F6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285CB5B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F81C89C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77FC402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FF29255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58C8E5B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44DA234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4E11B4A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47E4F67" w14:textId="4BC27414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523716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5647798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6742C7D" w14:textId="46F9EC1F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Aloysius</w:t>
            </w:r>
          </w:p>
          <w:p w14:paraId="3ADCE2EA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97D2E7D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5DD6808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3C0647D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9070F8B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726B6B6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372CB1D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34D1205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8EAFF90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481D62D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C8B42E8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EF3B665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CEBDEA2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E4444D2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0387D89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F6F6E59" w14:textId="04B60865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Aloysius</w:t>
            </w:r>
          </w:p>
          <w:p w14:paraId="380DCE74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2AB4194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EFF8BE1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8F3B9A8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Christopher</w:t>
            </w:r>
          </w:p>
          <w:p w14:paraId="3570ED60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84F5869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6FF9A80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6D6D89F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6B412779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D943362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79841C20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C37FC8C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B77175E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E43752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Aloysius</w:t>
            </w:r>
          </w:p>
          <w:p w14:paraId="6AE069B0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CF34372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B6F4F2B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83D0DE5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94AEBE6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0A48AB01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0D4EDAD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3AED50D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053006FA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E886197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71149D3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EE146FD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636D2E4D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6E962A5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1E455A8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7FB6CB18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29A5959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F3B131B" w14:textId="482E88D5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697853AA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499CCB8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6B158B73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662681A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C0E8D9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Christopher</w:t>
            </w:r>
          </w:p>
          <w:p w14:paraId="11BEA6CA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80D92C7" w14:textId="2BC4A75F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Shahid</w:t>
            </w:r>
          </w:p>
          <w:p w14:paraId="3255C180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EED2B1C" w14:textId="0B9BA253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Shahid</w:t>
            </w:r>
          </w:p>
          <w:p w14:paraId="2294FBAC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963A048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Christopher</w:t>
            </w:r>
          </w:p>
          <w:p w14:paraId="4887B626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E08A0C8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C0CDC17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4644A7B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68A0848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686C8374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5FBD60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1AEC639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94F938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heng Yuan</w:t>
            </w:r>
          </w:p>
          <w:p w14:paraId="0CDC7878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697108B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069528B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390648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656E6F0E" w14:textId="58A75343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heng Yuan</w:t>
            </w:r>
          </w:p>
          <w:p w14:paraId="26320FC0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69930D7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9798552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5FC7FD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2C242C3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018807E3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AA34929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53A7E7D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7013697C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3C29F5A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09310EC9" w14:textId="58A7BFAF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4FA7D5A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C680959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D38660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Christopher</w:t>
            </w:r>
          </w:p>
          <w:p w14:paraId="4E3B8A60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7B0177A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9818ED8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A51C10C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D67B543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EA1A542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A4D8741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B4A9DE2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0897B5B4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F22829F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9F9EB80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73CC49E4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7F3B9919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C6D5C3A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7A77F88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42D6CCE" w14:textId="3364D9F3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2BBA2E4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A04FA9D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194907B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105AB97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Christopher</w:t>
            </w:r>
          </w:p>
          <w:p w14:paraId="0BE666A8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0FCF866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3D231D4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1CE6483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CE7D1B1" w14:textId="77777777" w:rsidR="00B7400C" w:rsidRDefault="00B7400C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75F2CEE7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7EF86189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9C2BB15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1A84FAE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0B77833F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Christopher</w:t>
            </w:r>
          </w:p>
          <w:p w14:paraId="6CAEF2C3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52397D3C" w14:textId="08862AAD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0A5C0DB2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F712D6F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0FAE280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EEE1241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9947A46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2A086DED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0F12AA1A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884EDAF" w14:textId="77777777" w:rsidR="00B7400C" w:rsidRDefault="00B7400C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A436076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3A02CD56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1F21F154" w14:textId="77777777" w:rsidR="00842114" w:rsidRDefault="00842114" w:rsidP="00842114">
            <w:pPr>
              <w:spacing w:line="288" w:lineRule="auto"/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Christopher</w:t>
            </w:r>
          </w:p>
          <w:p w14:paraId="2BB9D0AA" w14:textId="77777777" w:rsidR="00842114" w:rsidRDefault="00842114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0EA40DEA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653A6A36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755B97D9" w14:textId="77777777" w:rsidR="0094280D" w:rsidRDefault="0094280D" w:rsidP="0094280D">
            <w:pPr>
              <w:spacing w:line="288" w:lineRule="auto"/>
              <w:rPr>
                <w:rFonts w:ascii="Arial" w:hAnsi="Arial" w:cs="Arial"/>
              </w:rPr>
            </w:pPr>
          </w:p>
          <w:p w14:paraId="4CA60AA8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13DA5FC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3C474C2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45EE6A1" w14:textId="77777777" w:rsidR="0094280D" w:rsidRDefault="0094280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7D8883C" w14:textId="366E58B9" w:rsidR="00F01603" w:rsidRDefault="00F01603" w:rsidP="00B83005">
            <w:pPr>
              <w:spacing w:line="288" w:lineRule="auto"/>
              <w:rPr>
                <w:rFonts w:ascii="Arial" w:hAnsi="Arial" w:cs="Arial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ABAA5A" w14:textId="77777777" w:rsidR="009F637D" w:rsidRDefault="009F637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5B2F41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E29434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BF12F0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EA588D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F7F789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8424CE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28D83D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A0809A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16816A0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4D2875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1809D0B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B98F96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6A41CF0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0F6F21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CB21A1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79FFE5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FECE72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E6BDE8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B45303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857B75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820C2F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BE4796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713934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5050F3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E265CD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0C4A17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273014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1052A0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E2B416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C7A445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99BE78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D0D71B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7D1681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793A4C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6265A3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860A31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E5E57EB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24AC8B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A034B3B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B69F11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3C1FA4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09CE2C7B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58D1D5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1AB3DF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175F34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502682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8632C1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FA01CF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C85088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6A5DF9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480746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EFF9D7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F48C19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5376BF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202FD5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7BCB6E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A34A4D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A19E51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4ED0E55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EFA78E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9FCB79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F1B0F5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C294CE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7775BB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90708C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DE866B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7B9BC6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B7D4BD4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0D2D56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3511AD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97FAF2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27041F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79F7AC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508AC0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4E3F31C0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964821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FDFA96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05D087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0C9F51E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716F99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772FA4B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0F8C53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2B1E09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D02AB8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A7AF35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9D7461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2A9FF7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2C8A9F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5EE9571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8BE99D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321C04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0DB1DF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1197E5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A100EB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511772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A14992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344A81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BF241C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7D2D9B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EF8356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326638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2C5E0A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C493F7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11574C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F2EC6F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093100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4DA956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0A2D82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24C256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E44BE8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E4F465F" w14:textId="456BCD15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53A7714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9B171AE" w14:textId="07630598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7CDA427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C352D3E" w14:textId="77A21D01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7F15852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24B7CDB" w14:textId="213FA8AD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0501CF4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17A8C7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5509E3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0D2706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42F2A1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06F566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A528C4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BDC57F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253A97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4CCA0014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C71E86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8ED181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AC253E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538DDF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20B5CDE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9A9442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DA8643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0192F9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1431104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4F08E9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B9BCD7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325289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392053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3DECDD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A397B4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A3B68B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58BC084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C8FE52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3C99D71B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4DDF88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2953FF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2C2F12B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BAAD8A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447AF2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D17557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33792F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60D3564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3C6115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093686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218392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655D7A0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63DE70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FD4991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A02AF6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40FA8E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A5051E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663C6F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0CAC4C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77389A2F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18004C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743D19C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FCD118F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9276428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73A17C4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AAE8DBF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580C689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84D29B2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E9F230C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  <w:p w14:paraId="014CF9C6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116C054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0DD0E1D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B734B56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11DD079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FD38E91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2113DFF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A8439FF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DB1EE16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E07A4F8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650BC46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2539EC6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8EF14EE" w14:textId="6CFEE77F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nding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04A1AFA4" w14:textId="77777777" w:rsidR="00675529" w:rsidRDefault="00675529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E83F505" w14:textId="77777777" w:rsidR="009F637D" w:rsidRDefault="009F637D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75BA27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5A65BF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BE543F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56CBFA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802607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E3B583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5B455E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24F640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CCBC0C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/01/17</w:t>
            </w:r>
          </w:p>
          <w:p w14:paraId="071405D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630217B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F813D8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C21653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833CEC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690C18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A5CF69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B6DC31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CE161C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D71F4C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7C8411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875340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3596D8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8CC638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4124F4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D78944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5DD9C8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1CA78A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F836C7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FE419B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CBB8C8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20BB57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63E8C6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89DE96B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D10941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00D6D74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E2CB8C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4BAA37B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71E8E0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A3CB044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9A51E6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54F52170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B10A0F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7FB6D4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39B54C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910C51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365D90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542A01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803F942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B7E124B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E90C5B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2FE3B6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E3A89A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6C0C45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DC1E21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20C215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C38CED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4726F0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099423F0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3335C0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45EF22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97BB78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A3D74B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2B357D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53C9D6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16F664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9B3141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617C5C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90C0977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DD3D25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239A268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818563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8B014B6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6B4B87F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1B3C82E0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B758345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639DB3C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8C692A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/01/17</w:t>
            </w:r>
          </w:p>
          <w:p w14:paraId="7034D4D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5D74ABA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F5A81A3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E2C094D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A6DCCEE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15B86F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F55E75B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D99734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2E8A091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411AA59" w14:textId="77777777" w:rsidR="00842114" w:rsidRDefault="00842114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4117E38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C804FA4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17C16C0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081AB3A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992A411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9ACEB68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9CFB659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0932556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80C2624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51FFB02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6ED63F3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C20548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F5733E1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F6E161A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D52DBB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EC376B0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BACFFCC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6DE285A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3BEC643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8C8A958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51566DD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1181A9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12FE19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73E67A16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683F631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7FD113BC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B1C0C9A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244390C3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0F0907A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538F7D6C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2CB8212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449C901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DB0E462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636663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FFBDA97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BFDBCCD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040FE88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2E5BEAE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13376059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E77F8CB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B906201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D0CAD89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6579B5E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5B8E7C8E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44D2C61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FAC421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E6FE5FD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5D6E3E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FF17884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DA9663A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6C385BB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5EE156D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9B8BCCE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F300C3D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1528576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5D6B8BC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E7FCAA9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42000F2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751C5B3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71A33E7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345F086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D2902B9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95A35F9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4D555DE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74BF944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8A69AD1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A8E1A2A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88EC01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76BC503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C71E6B3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8AC1601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CD4E7F3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ED328F9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5D7AE2D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E41C66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C64E690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11B2D72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5EC7E93F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64BFABE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BDF113C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7A4E5D7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C12480A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46286CB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2D9E799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C96A7DC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AB25D24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60ECDD8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5F361EC1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A46B9E4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6562942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279A31D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F737D1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C9257AF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53AB23D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7D48395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0EC8D887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A276E03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5B4410E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F30995E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02C2AAE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/02/17</w:t>
            </w:r>
          </w:p>
          <w:p w14:paraId="12D939DB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28D3B3C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F263ADF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8AD6131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E766919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FAAA4D2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081E3BC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620A55CC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18A5D48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4297BC1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767D8AD4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943E0A0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C0D2C79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306FE956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505757BE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41CDE326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128FFB74" w14:textId="77777777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  <w:p w14:paraId="2702AB9B" w14:textId="796E2DA0" w:rsidR="00B7400C" w:rsidRDefault="00B7400C" w:rsidP="00B83005">
            <w:pPr>
              <w:spacing w:line="288" w:lineRule="auto"/>
              <w:rPr>
                <w:rFonts w:ascii="Arial" w:hAnsi="Arial" w:cs="Arial"/>
              </w:rPr>
            </w:pPr>
          </w:p>
        </w:tc>
      </w:tr>
    </w:tbl>
    <w:p w14:paraId="03DD6BB8" w14:textId="01064AD2" w:rsidR="00675529" w:rsidRPr="00675529" w:rsidRDefault="00675529" w:rsidP="00675529">
      <w:pPr>
        <w:rPr>
          <w:rFonts w:ascii="Arial" w:hAnsi="Arial" w:cs="Arial"/>
        </w:rPr>
      </w:pPr>
    </w:p>
    <w:p w14:paraId="5FE5BA96" w14:textId="77777777" w:rsidR="00A036C8" w:rsidRPr="00460752" w:rsidRDefault="00A036C8">
      <w:pPr>
        <w:rPr>
          <w:rFonts w:ascii="Arial" w:hAnsi="Arial" w:cs="Arial"/>
        </w:rPr>
      </w:pPr>
    </w:p>
    <w:p w14:paraId="5BA1588C" w14:textId="3CABFAF5" w:rsidR="00683020" w:rsidRDefault="00683020">
      <w:pPr>
        <w:rPr>
          <w:rFonts w:ascii="Arial" w:hAnsi="Arial" w:cs="Arial"/>
        </w:rPr>
      </w:pPr>
    </w:p>
    <w:p w14:paraId="038BEC54" w14:textId="7507E578" w:rsidR="00FC4378" w:rsidRDefault="00460752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minutes will be vetted and circulated to the </w:t>
      </w:r>
      <w:r w:rsidR="0092286D">
        <w:rPr>
          <w:rFonts w:ascii="Arial" w:hAnsi="Arial" w:cs="Arial"/>
        </w:rPr>
        <w:t>relevant</w:t>
      </w:r>
      <w:r>
        <w:rPr>
          <w:rFonts w:ascii="Arial" w:hAnsi="Arial" w:cs="Arial"/>
        </w:rPr>
        <w:t xml:space="preserve"> parties within 24 hours of the meeting.</w:t>
      </w:r>
    </w:p>
    <w:p w14:paraId="22ED2CE8" w14:textId="77777777" w:rsidR="00460752" w:rsidRDefault="00460752">
      <w:pPr>
        <w:rPr>
          <w:rFonts w:ascii="Arial" w:hAnsi="Arial" w:cs="Arial"/>
        </w:rPr>
      </w:pPr>
    </w:p>
    <w:p w14:paraId="7FE086DC" w14:textId="72672463" w:rsidR="00460752" w:rsidRDefault="00460752">
      <w:pPr>
        <w:rPr>
          <w:rFonts w:ascii="Arial" w:hAnsi="Arial" w:cs="Arial"/>
        </w:rPr>
      </w:pPr>
      <w:r>
        <w:rPr>
          <w:rFonts w:ascii="Arial" w:hAnsi="Arial" w:cs="Arial"/>
        </w:rPr>
        <w:t>Recorded by.</w:t>
      </w:r>
    </w:p>
    <w:p w14:paraId="63A2AA2B" w14:textId="66E2CF10" w:rsidR="00460752" w:rsidRDefault="00460752">
      <w:pPr>
        <w:rPr>
          <w:rFonts w:ascii="Arial" w:hAnsi="Arial" w:cs="Arial"/>
        </w:rPr>
      </w:pPr>
      <w:r>
        <w:rPr>
          <w:rFonts w:ascii="Arial" w:hAnsi="Arial" w:cs="Arial"/>
        </w:rPr>
        <w:t>Yu Zheng Yuan</w:t>
      </w:r>
    </w:p>
    <w:p w14:paraId="79EBD1F6" w14:textId="095C7683" w:rsidR="00460752" w:rsidRDefault="00460752">
      <w:pPr>
        <w:rPr>
          <w:rFonts w:ascii="Arial" w:hAnsi="Arial" w:cs="Arial"/>
        </w:rPr>
      </w:pPr>
      <w:r w:rsidRPr="00460752">
        <w:rPr>
          <w:rFonts w:ascii="Arial" w:hAnsi="Arial" w:cs="Arial"/>
        </w:rPr>
        <w:t>Business Analyst, Front-End Developer</w:t>
      </w:r>
    </w:p>
    <w:p w14:paraId="0363C2FE" w14:textId="253C3F8D" w:rsidR="002063A2" w:rsidRDefault="002063A2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3B3B383C" w14:textId="77777777" w:rsidR="00460752" w:rsidRDefault="00460752">
      <w:pPr>
        <w:rPr>
          <w:rFonts w:ascii="Arial" w:hAnsi="Arial" w:cs="Arial"/>
        </w:rPr>
      </w:pPr>
    </w:p>
    <w:p w14:paraId="69E93BEC" w14:textId="04CF20ED" w:rsidR="00460752" w:rsidRDefault="00460752">
      <w:pPr>
        <w:rPr>
          <w:rFonts w:ascii="Arial" w:hAnsi="Arial" w:cs="Arial"/>
        </w:rPr>
      </w:pPr>
      <w:r>
        <w:rPr>
          <w:rFonts w:ascii="Arial" w:hAnsi="Arial" w:cs="Arial"/>
        </w:rPr>
        <w:t xml:space="preserve">Vetted by, </w:t>
      </w:r>
    </w:p>
    <w:p w14:paraId="33ACBCAE" w14:textId="4E859F90" w:rsidR="00460752" w:rsidRDefault="00460752">
      <w:pPr>
        <w:rPr>
          <w:rFonts w:ascii="Arial" w:hAnsi="Arial" w:cs="Arial"/>
        </w:rPr>
      </w:pPr>
      <w:r w:rsidRPr="00460752">
        <w:rPr>
          <w:rFonts w:ascii="Arial" w:hAnsi="Arial" w:cs="Arial"/>
        </w:rPr>
        <w:t>Christopher Teo</w:t>
      </w:r>
    </w:p>
    <w:p w14:paraId="31A871C4" w14:textId="77777777" w:rsidR="00460752" w:rsidRDefault="00460752" w:rsidP="00460752">
      <w:pPr>
        <w:rPr>
          <w:rFonts w:ascii="Arial" w:hAnsi="Arial" w:cs="Arial"/>
        </w:rPr>
      </w:pPr>
      <w:r w:rsidRPr="00460752">
        <w:rPr>
          <w:rFonts w:ascii="Arial" w:hAnsi="Arial" w:cs="Arial"/>
        </w:rPr>
        <w:t>Project Manager</w:t>
      </w:r>
    </w:p>
    <w:p w14:paraId="54FFF537" w14:textId="77777777" w:rsidR="002063A2" w:rsidRDefault="002063A2" w:rsidP="002063A2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3491B600" w14:textId="77777777" w:rsidR="002063A2" w:rsidRPr="00460752" w:rsidRDefault="002063A2" w:rsidP="00460752">
      <w:pPr>
        <w:rPr>
          <w:rFonts w:ascii="Arial" w:hAnsi="Arial" w:cs="Arial"/>
          <w:b/>
        </w:rPr>
      </w:pPr>
    </w:p>
    <w:p w14:paraId="7747387E" w14:textId="77777777" w:rsidR="00460752" w:rsidRPr="00460752" w:rsidRDefault="00460752">
      <w:pPr>
        <w:rPr>
          <w:rFonts w:ascii="Arial" w:hAnsi="Arial" w:cs="Arial"/>
        </w:rPr>
      </w:pPr>
    </w:p>
    <w:p w14:paraId="5018D49B" w14:textId="77777777" w:rsidR="00FC4378" w:rsidRPr="00460752" w:rsidRDefault="00FC4378">
      <w:pPr>
        <w:rPr>
          <w:rFonts w:ascii="Arial" w:hAnsi="Arial" w:cs="Arial"/>
        </w:rPr>
      </w:pPr>
    </w:p>
    <w:sectPr w:rsidR="00FC4378" w:rsidRPr="00460752" w:rsidSect="004145DF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604EA"/>
    <w:multiLevelType w:val="hybridMultilevel"/>
    <w:tmpl w:val="48509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5A2FB1"/>
    <w:multiLevelType w:val="hybridMultilevel"/>
    <w:tmpl w:val="9A88EA02"/>
    <w:lvl w:ilvl="0" w:tplc="48090011">
      <w:start w:val="1"/>
      <w:numFmt w:val="decimal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03C37"/>
    <w:multiLevelType w:val="hybridMultilevel"/>
    <w:tmpl w:val="889E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10605"/>
    <w:multiLevelType w:val="hybridMultilevel"/>
    <w:tmpl w:val="196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063671"/>
    <w:multiLevelType w:val="hybridMultilevel"/>
    <w:tmpl w:val="F19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110FE"/>
    <w:multiLevelType w:val="hybridMultilevel"/>
    <w:tmpl w:val="076289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AE2B7D"/>
    <w:multiLevelType w:val="hybridMultilevel"/>
    <w:tmpl w:val="4FEA5722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862015"/>
    <w:multiLevelType w:val="hybridMultilevel"/>
    <w:tmpl w:val="E57C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903ADD"/>
    <w:multiLevelType w:val="hybridMultilevel"/>
    <w:tmpl w:val="EF261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E6781F"/>
    <w:multiLevelType w:val="hybridMultilevel"/>
    <w:tmpl w:val="11C89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203C9D"/>
    <w:multiLevelType w:val="hybridMultilevel"/>
    <w:tmpl w:val="04A0C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F57B45"/>
    <w:multiLevelType w:val="hybridMultilevel"/>
    <w:tmpl w:val="B2366B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310326"/>
    <w:multiLevelType w:val="hybridMultilevel"/>
    <w:tmpl w:val="13785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5146A4"/>
    <w:multiLevelType w:val="hybridMultilevel"/>
    <w:tmpl w:val="A1C8EF9A"/>
    <w:lvl w:ilvl="0" w:tplc="48090011">
      <w:start w:val="1"/>
      <w:numFmt w:val="decimal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C0055F"/>
    <w:multiLevelType w:val="hybridMultilevel"/>
    <w:tmpl w:val="4EE0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505D33"/>
    <w:multiLevelType w:val="hybridMultilevel"/>
    <w:tmpl w:val="8FA66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1682716"/>
    <w:multiLevelType w:val="hybridMultilevel"/>
    <w:tmpl w:val="40EC1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AA4050"/>
    <w:multiLevelType w:val="hybridMultilevel"/>
    <w:tmpl w:val="CEEE0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10509B"/>
    <w:multiLevelType w:val="hybridMultilevel"/>
    <w:tmpl w:val="0C5EEB24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4D0AE6"/>
    <w:multiLevelType w:val="hybridMultilevel"/>
    <w:tmpl w:val="8D36C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6290ADC"/>
    <w:multiLevelType w:val="hybridMultilevel"/>
    <w:tmpl w:val="8AC40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657831"/>
    <w:multiLevelType w:val="hybridMultilevel"/>
    <w:tmpl w:val="76062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685569E"/>
    <w:multiLevelType w:val="hybridMultilevel"/>
    <w:tmpl w:val="85D811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C967C5C"/>
    <w:multiLevelType w:val="hybridMultilevel"/>
    <w:tmpl w:val="66CAC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C4792B"/>
    <w:multiLevelType w:val="hybridMultilevel"/>
    <w:tmpl w:val="67BE69E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23"/>
  </w:num>
  <w:num w:numId="4">
    <w:abstractNumId w:val="4"/>
  </w:num>
  <w:num w:numId="5">
    <w:abstractNumId w:val="5"/>
  </w:num>
  <w:num w:numId="6">
    <w:abstractNumId w:val="2"/>
  </w:num>
  <w:num w:numId="7">
    <w:abstractNumId w:val="14"/>
  </w:num>
  <w:num w:numId="8">
    <w:abstractNumId w:val="17"/>
  </w:num>
  <w:num w:numId="9">
    <w:abstractNumId w:val="11"/>
  </w:num>
  <w:num w:numId="10">
    <w:abstractNumId w:val="10"/>
  </w:num>
  <w:num w:numId="11">
    <w:abstractNumId w:val="9"/>
  </w:num>
  <w:num w:numId="12">
    <w:abstractNumId w:val="8"/>
  </w:num>
  <w:num w:numId="13">
    <w:abstractNumId w:val="19"/>
  </w:num>
  <w:num w:numId="14">
    <w:abstractNumId w:val="21"/>
  </w:num>
  <w:num w:numId="15">
    <w:abstractNumId w:val="12"/>
  </w:num>
  <w:num w:numId="16">
    <w:abstractNumId w:val="15"/>
  </w:num>
  <w:num w:numId="17">
    <w:abstractNumId w:val="0"/>
  </w:num>
  <w:num w:numId="18">
    <w:abstractNumId w:val="16"/>
  </w:num>
  <w:num w:numId="19">
    <w:abstractNumId w:val="24"/>
  </w:num>
  <w:num w:numId="20">
    <w:abstractNumId w:val="20"/>
  </w:num>
  <w:num w:numId="21">
    <w:abstractNumId w:val="22"/>
  </w:num>
  <w:num w:numId="22">
    <w:abstractNumId w:val="6"/>
  </w:num>
  <w:num w:numId="23">
    <w:abstractNumId w:val="18"/>
  </w:num>
  <w:num w:numId="24">
    <w:abstractNumId w:val="1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19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zNDczMTAzNLYwMDdU0lEKTi0uzszPAymwrAUAN7dqrywAAAA="/>
  </w:docVars>
  <w:rsids>
    <w:rsidRoot w:val="006A7A3B"/>
    <w:rsid w:val="00012CA8"/>
    <w:rsid w:val="00046CC1"/>
    <w:rsid w:val="0004724A"/>
    <w:rsid w:val="00071D9E"/>
    <w:rsid w:val="000814F7"/>
    <w:rsid w:val="00084DAF"/>
    <w:rsid w:val="000877E5"/>
    <w:rsid w:val="000C16CE"/>
    <w:rsid w:val="000E2BF8"/>
    <w:rsid w:val="000F6076"/>
    <w:rsid w:val="00105081"/>
    <w:rsid w:val="00112D52"/>
    <w:rsid w:val="0011366B"/>
    <w:rsid w:val="00117F4E"/>
    <w:rsid w:val="00126F54"/>
    <w:rsid w:val="00174D0B"/>
    <w:rsid w:val="001A6918"/>
    <w:rsid w:val="001B0049"/>
    <w:rsid w:val="001B3B2B"/>
    <w:rsid w:val="001C4EA4"/>
    <w:rsid w:val="001D271F"/>
    <w:rsid w:val="001D3CC7"/>
    <w:rsid w:val="001D75EF"/>
    <w:rsid w:val="001F3DFD"/>
    <w:rsid w:val="002063A2"/>
    <w:rsid w:val="002139A0"/>
    <w:rsid w:val="00223951"/>
    <w:rsid w:val="00231B30"/>
    <w:rsid w:val="00272207"/>
    <w:rsid w:val="002727D5"/>
    <w:rsid w:val="002A4FB5"/>
    <w:rsid w:val="002A5B6C"/>
    <w:rsid w:val="00305960"/>
    <w:rsid w:val="00312BC3"/>
    <w:rsid w:val="003141EE"/>
    <w:rsid w:val="00321649"/>
    <w:rsid w:val="00325B11"/>
    <w:rsid w:val="003268E5"/>
    <w:rsid w:val="00332FF1"/>
    <w:rsid w:val="00335D54"/>
    <w:rsid w:val="00337795"/>
    <w:rsid w:val="0036553D"/>
    <w:rsid w:val="00374150"/>
    <w:rsid w:val="00390325"/>
    <w:rsid w:val="003F5047"/>
    <w:rsid w:val="0041075A"/>
    <w:rsid w:val="004145DF"/>
    <w:rsid w:val="00432A03"/>
    <w:rsid w:val="00460752"/>
    <w:rsid w:val="004643AD"/>
    <w:rsid w:val="004A300C"/>
    <w:rsid w:val="004D50D9"/>
    <w:rsid w:val="004D6DE3"/>
    <w:rsid w:val="004E4879"/>
    <w:rsid w:val="004F5D4C"/>
    <w:rsid w:val="004F77EC"/>
    <w:rsid w:val="00507FEE"/>
    <w:rsid w:val="00510263"/>
    <w:rsid w:val="005578C4"/>
    <w:rsid w:val="00577758"/>
    <w:rsid w:val="00595769"/>
    <w:rsid w:val="005B1208"/>
    <w:rsid w:val="005B17C0"/>
    <w:rsid w:val="005B204A"/>
    <w:rsid w:val="005B2BB5"/>
    <w:rsid w:val="005D1B48"/>
    <w:rsid w:val="00613741"/>
    <w:rsid w:val="006165D3"/>
    <w:rsid w:val="006663AF"/>
    <w:rsid w:val="00675529"/>
    <w:rsid w:val="0068096D"/>
    <w:rsid w:val="00683020"/>
    <w:rsid w:val="00687481"/>
    <w:rsid w:val="00690976"/>
    <w:rsid w:val="0069695B"/>
    <w:rsid w:val="006A6336"/>
    <w:rsid w:val="006A7A3B"/>
    <w:rsid w:val="006E7D92"/>
    <w:rsid w:val="007224B1"/>
    <w:rsid w:val="00782D26"/>
    <w:rsid w:val="00786AA2"/>
    <w:rsid w:val="007951C6"/>
    <w:rsid w:val="007A17A2"/>
    <w:rsid w:val="007B4B75"/>
    <w:rsid w:val="007B53DF"/>
    <w:rsid w:val="007B73AE"/>
    <w:rsid w:val="007E46C4"/>
    <w:rsid w:val="007F08DC"/>
    <w:rsid w:val="00833E87"/>
    <w:rsid w:val="00842114"/>
    <w:rsid w:val="008422B9"/>
    <w:rsid w:val="00877036"/>
    <w:rsid w:val="00880EBC"/>
    <w:rsid w:val="00890241"/>
    <w:rsid w:val="00890316"/>
    <w:rsid w:val="008A28CE"/>
    <w:rsid w:val="008B4D43"/>
    <w:rsid w:val="008E036D"/>
    <w:rsid w:val="008F36CE"/>
    <w:rsid w:val="0090419A"/>
    <w:rsid w:val="00911110"/>
    <w:rsid w:val="0092286D"/>
    <w:rsid w:val="00941A5C"/>
    <w:rsid w:val="0094280D"/>
    <w:rsid w:val="00955974"/>
    <w:rsid w:val="0096374A"/>
    <w:rsid w:val="00976CAE"/>
    <w:rsid w:val="00996F28"/>
    <w:rsid w:val="009C02F6"/>
    <w:rsid w:val="009D234D"/>
    <w:rsid w:val="009F637D"/>
    <w:rsid w:val="00A034BA"/>
    <w:rsid w:val="00A036C8"/>
    <w:rsid w:val="00A07075"/>
    <w:rsid w:val="00A07F09"/>
    <w:rsid w:val="00A157BF"/>
    <w:rsid w:val="00A31BC8"/>
    <w:rsid w:val="00A820DA"/>
    <w:rsid w:val="00A91353"/>
    <w:rsid w:val="00A961BA"/>
    <w:rsid w:val="00AA0B3D"/>
    <w:rsid w:val="00AD6210"/>
    <w:rsid w:val="00AF53E2"/>
    <w:rsid w:val="00B00AF5"/>
    <w:rsid w:val="00B314FC"/>
    <w:rsid w:val="00B7400C"/>
    <w:rsid w:val="00B83005"/>
    <w:rsid w:val="00B83D57"/>
    <w:rsid w:val="00B86120"/>
    <w:rsid w:val="00B908CE"/>
    <w:rsid w:val="00BA1267"/>
    <w:rsid w:val="00BA4875"/>
    <w:rsid w:val="00BB0520"/>
    <w:rsid w:val="00BC3766"/>
    <w:rsid w:val="00BF5A7E"/>
    <w:rsid w:val="00C07050"/>
    <w:rsid w:val="00C11240"/>
    <w:rsid w:val="00C35124"/>
    <w:rsid w:val="00C54262"/>
    <w:rsid w:val="00C74EDE"/>
    <w:rsid w:val="00C84C32"/>
    <w:rsid w:val="00C92329"/>
    <w:rsid w:val="00C9414B"/>
    <w:rsid w:val="00CC1B20"/>
    <w:rsid w:val="00CC2A2F"/>
    <w:rsid w:val="00CE6492"/>
    <w:rsid w:val="00CF33A5"/>
    <w:rsid w:val="00D22718"/>
    <w:rsid w:val="00D22F01"/>
    <w:rsid w:val="00D312F9"/>
    <w:rsid w:val="00D33BAB"/>
    <w:rsid w:val="00D425D2"/>
    <w:rsid w:val="00D63E27"/>
    <w:rsid w:val="00DB717C"/>
    <w:rsid w:val="00DC65C3"/>
    <w:rsid w:val="00DE0A57"/>
    <w:rsid w:val="00DF780F"/>
    <w:rsid w:val="00E069F8"/>
    <w:rsid w:val="00E25022"/>
    <w:rsid w:val="00E341AA"/>
    <w:rsid w:val="00E65297"/>
    <w:rsid w:val="00E70F70"/>
    <w:rsid w:val="00EF5588"/>
    <w:rsid w:val="00F01603"/>
    <w:rsid w:val="00F1520A"/>
    <w:rsid w:val="00F159E6"/>
    <w:rsid w:val="00F208A6"/>
    <w:rsid w:val="00F21EDB"/>
    <w:rsid w:val="00F22750"/>
    <w:rsid w:val="00F22E4C"/>
    <w:rsid w:val="00F31DE8"/>
    <w:rsid w:val="00F31DF2"/>
    <w:rsid w:val="00F34E93"/>
    <w:rsid w:val="00F91BD8"/>
    <w:rsid w:val="00FA552E"/>
    <w:rsid w:val="00FC2218"/>
    <w:rsid w:val="00FC4378"/>
    <w:rsid w:val="00FD1D31"/>
    <w:rsid w:val="00FD5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1CF0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1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CA8"/>
    <w:pPr>
      <w:ind w:left="720"/>
      <w:contextualSpacing/>
    </w:pPr>
  </w:style>
  <w:style w:type="table" w:styleId="TableGrid">
    <w:name w:val="Table Grid"/>
    <w:basedOn w:val="TableNormal"/>
    <w:uiPriority w:val="39"/>
    <w:rsid w:val="00FC4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BB0520"/>
    <w:pPr>
      <w:spacing w:before="100" w:beforeAutospacing="1" w:after="100" w:afterAutospacing="1"/>
    </w:pPr>
    <w:rPr>
      <w:rFonts w:ascii="Times New Roman" w:hAnsi="Times New Roman" w:cs="Times New Roman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7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75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2B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B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B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B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B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43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1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47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37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39</Words>
  <Characters>592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Yuan Yu</dc:creator>
  <cp:keywords/>
  <dc:description/>
  <cp:lastModifiedBy>Zheng Yuan Yu</cp:lastModifiedBy>
  <cp:revision>2</cp:revision>
  <dcterms:created xsi:type="dcterms:W3CDTF">2017-01-26T12:21:00Z</dcterms:created>
  <dcterms:modified xsi:type="dcterms:W3CDTF">2017-01-26T12:21:00Z</dcterms:modified>
</cp:coreProperties>
</file>